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ACE834" w14:textId="77777777" w:rsidR="005F79A2" w:rsidRPr="003D6194" w:rsidRDefault="005F79A2" w:rsidP="00952AAA">
      <w:pPr>
        <w:jc w:val="center"/>
        <w:rPr>
          <w:rFonts w:ascii="Arial" w:eastAsia="Times New Roman" w:hAnsi="Arial" w:cs="Arial"/>
          <w:b/>
          <w:sz w:val="28"/>
          <w:szCs w:val="28"/>
        </w:rPr>
      </w:pPr>
      <w:r w:rsidRPr="003D6194">
        <w:rPr>
          <w:rFonts w:ascii="Arial" w:eastAsia="Times New Roman" w:hAnsi="Arial" w:cs="Arial"/>
          <w:b/>
          <w:sz w:val="28"/>
          <w:szCs w:val="28"/>
        </w:rPr>
        <w:t>Chancellor’s Innovation Award Competition</w:t>
      </w:r>
    </w:p>
    <w:p w14:paraId="7A550D3F" w14:textId="77777777" w:rsidR="005F79A2" w:rsidRPr="00314041" w:rsidRDefault="005F79A2" w:rsidP="00F16275">
      <w:pPr>
        <w:jc w:val="center"/>
        <w:rPr>
          <w:rFonts w:ascii="Arial" w:eastAsia="Times New Roman" w:hAnsi="Arial" w:cs="Arial"/>
          <w:b/>
          <w:color w:val="FF0000"/>
        </w:rPr>
      </w:pPr>
      <w:r w:rsidRPr="00314041">
        <w:rPr>
          <w:rFonts w:ascii="Arial" w:eastAsia="Times New Roman" w:hAnsi="Arial" w:cs="Arial" w:hint="cs"/>
          <w:b/>
          <w:color w:val="FF0000"/>
          <w:rtl/>
        </w:rPr>
        <w:t xml:space="preserve"> </w:t>
      </w:r>
      <w:r w:rsidRPr="00314041">
        <w:rPr>
          <w:rFonts w:ascii="Arial" w:eastAsia="Times New Roman" w:hAnsi="Arial" w:cs="Arial"/>
          <w:b/>
          <w:color w:val="FF0000"/>
        </w:rPr>
        <w:t xml:space="preserve">Registration Form </w:t>
      </w:r>
      <w:r w:rsidR="00F16275" w:rsidRPr="00314041">
        <w:rPr>
          <w:rFonts w:ascii="Arial" w:eastAsia="Times New Roman" w:hAnsi="Arial" w:cs="Arial"/>
          <w:b/>
          <w:color w:val="FF0000"/>
        </w:rPr>
        <w:t>202</w:t>
      </w:r>
      <w:r w:rsidR="005337AC" w:rsidRPr="00314041">
        <w:rPr>
          <w:rFonts w:ascii="Arial" w:eastAsia="Times New Roman" w:hAnsi="Arial" w:cs="Arial"/>
          <w:b/>
          <w:color w:val="FF0000"/>
        </w:rPr>
        <w:t>1</w:t>
      </w:r>
      <w:r w:rsidR="00F16275" w:rsidRPr="00314041">
        <w:rPr>
          <w:rFonts w:ascii="Arial" w:eastAsia="Times New Roman" w:hAnsi="Arial" w:cs="Arial"/>
          <w:b/>
          <w:color w:val="FF0000"/>
        </w:rPr>
        <w:t>/202</w:t>
      </w:r>
      <w:r w:rsidR="005337AC" w:rsidRPr="00314041">
        <w:rPr>
          <w:rFonts w:ascii="Arial" w:eastAsia="Times New Roman" w:hAnsi="Arial" w:cs="Arial"/>
          <w:b/>
          <w:color w:val="FF0000"/>
        </w:rPr>
        <w:t>2</w:t>
      </w:r>
    </w:p>
    <w:p w14:paraId="2BEA1B8E" w14:textId="77777777" w:rsidR="005F79A2" w:rsidRPr="003D6194" w:rsidRDefault="005F79A2" w:rsidP="005F79A2">
      <w:pPr>
        <w:pStyle w:val="ListParagraph"/>
        <w:numPr>
          <w:ilvl w:val="0"/>
          <w:numId w:val="11"/>
        </w:numPr>
        <w:rPr>
          <w:rFonts w:asciiTheme="minorBidi" w:hAnsiTheme="minorBidi"/>
        </w:rPr>
      </w:pPr>
      <w:r w:rsidRPr="003D6194">
        <w:rPr>
          <w:rFonts w:asciiTheme="minorBidi" w:hAnsiTheme="minorBidi"/>
        </w:rPr>
        <w:t>Competition Categories (Please select one)</w:t>
      </w:r>
    </w:p>
    <w:tbl>
      <w:tblPr>
        <w:tblStyle w:val="TableGrid"/>
        <w:tblW w:w="882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40"/>
        <w:gridCol w:w="2940"/>
        <w:gridCol w:w="2940"/>
      </w:tblGrid>
      <w:tr w:rsidR="005F79A2" w:rsidRPr="003D6194" w14:paraId="2539072B" w14:textId="77777777" w:rsidTr="00060936">
        <w:trPr>
          <w:trHeight w:val="576"/>
          <w:jc w:val="center"/>
        </w:trPr>
        <w:tc>
          <w:tcPr>
            <w:tcW w:w="2940" w:type="dxa"/>
            <w:vAlign w:val="center"/>
          </w:tcPr>
          <w:p w14:paraId="4F2FDF31" w14:textId="77777777" w:rsidR="005F79A2" w:rsidRPr="003D6194" w:rsidRDefault="002E477F" w:rsidP="00060936">
            <w:pPr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</w:rPr>
                <w:id w:val="-1326517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79A2" w:rsidRPr="003D619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F79A2" w:rsidRPr="003D6194">
              <w:rPr>
                <w:rFonts w:asciiTheme="minorBidi" w:hAnsiTheme="minorBidi"/>
              </w:rPr>
              <w:t xml:space="preserve"> Students</w:t>
            </w:r>
          </w:p>
        </w:tc>
        <w:tc>
          <w:tcPr>
            <w:tcW w:w="2940" w:type="dxa"/>
            <w:vAlign w:val="center"/>
          </w:tcPr>
          <w:p w14:paraId="7A923503" w14:textId="77777777" w:rsidR="005F79A2" w:rsidRPr="003D6194" w:rsidRDefault="002E477F" w:rsidP="00060936">
            <w:pPr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</w:rPr>
                <w:id w:val="-851488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79A2" w:rsidRPr="003D6194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5F79A2" w:rsidRPr="003D6194">
              <w:rPr>
                <w:rFonts w:asciiTheme="minorBidi" w:hAnsiTheme="minorBidi"/>
              </w:rPr>
              <w:t xml:space="preserve"> Faculty</w:t>
            </w:r>
          </w:p>
        </w:tc>
        <w:tc>
          <w:tcPr>
            <w:tcW w:w="2940" w:type="dxa"/>
            <w:vAlign w:val="center"/>
          </w:tcPr>
          <w:p w14:paraId="5608A89A" w14:textId="77777777" w:rsidR="005F79A2" w:rsidRPr="003D6194" w:rsidRDefault="002E477F" w:rsidP="00060936">
            <w:pPr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</w:rPr>
                <w:id w:val="-1331600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79A2" w:rsidRPr="003D6194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5F79A2" w:rsidRPr="003D6194">
              <w:rPr>
                <w:rFonts w:asciiTheme="minorBidi" w:hAnsiTheme="minorBidi"/>
              </w:rPr>
              <w:t xml:space="preserve"> Employees</w:t>
            </w:r>
          </w:p>
        </w:tc>
      </w:tr>
    </w:tbl>
    <w:p w14:paraId="17D4D3B1" w14:textId="77777777" w:rsidR="005F79A2" w:rsidRPr="003D6194" w:rsidRDefault="005F79A2" w:rsidP="005F79A2">
      <w:pPr>
        <w:pStyle w:val="ListParagraph"/>
        <w:numPr>
          <w:ilvl w:val="0"/>
          <w:numId w:val="11"/>
        </w:numPr>
        <w:spacing w:before="240"/>
        <w:rPr>
          <w:rFonts w:asciiTheme="minorBidi" w:hAnsiTheme="minorBidi"/>
        </w:rPr>
      </w:pPr>
      <w:r w:rsidRPr="003D6194">
        <w:rPr>
          <w:rFonts w:asciiTheme="minorBidi" w:hAnsiTheme="minorBidi"/>
        </w:rPr>
        <w:t xml:space="preserve">Competition </w:t>
      </w:r>
      <w:r w:rsidR="00DE4438" w:rsidRPr="003D6194">
        <w:rPr>
          <w:rFonts w:asciiTheme="minorBidi" w:hAnsiTheme="minorBidi"/>
        </w:rPr>
        <w:t>Area (</w:t>
      </w:r>
      <w:r w:rsidRPr="003D6194">
        <w:rPr>
          <w:rFonts w:asciiTheme="minorBidi" w:hAnsiTheme="minorBidi"/>
        </w:rPr>
        <w:t>Please select one)</w:t>
      </w:r>
    </w:p>
    <w:tbl>
      <w:tblPr>
        <w:tblW w:w="4588" w:type="pct"/>
        <w:tblLook w:val="04A0" w:firstRow="1" w:lastRow="0" w:firstColumn="1" w:lastColumn="0" w:noHBand="0" w:noVBand="1"/>
      </w:tblPr>
      <w:tblGrid>
        <w:gridCol w:w="3965"/>
        <w:gridCol w:w="3965"/>
        <w:gridCol w:w="3962"/>
      </w:tblGrid>
      <w:tr w:rsidR="005F79A2" w:rsidRPr="003D6194" w14:paraId="5BE1BE61" w14:textId="77777777" w:rsidTr="00DB7EA9">
        <w:trPr>
          <w:trHeight w:val="432"/>
        </w:trPr>
        <w:tc>
          <w:tcPr>
            <w:tcW w:w="1667" w:type="pct"/>
          </w:tcPr>
          <w:p w14:paraId="5AC9E353" w14:textId="77777777" w:rsidR="005F79A2" w:rsidRPr="003D6194" w:rsidRDefault="002E477F" w:rsidP="00060936">
            <w:pPr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</w:rPr>
                <w:id w:val="550887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7EA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F79A2" w:rsidRPr="003D6194">
              <w:rPr>
                <w:rFonts w:asciiTheme="minorBidi" w:hAnsiTheme="minorBidi"/>
              </w:rPr>
              <w:t xml:space="preserve"> Renewable Energy</w:t>
            </w:r>
          </w:p>
        </w:tc>
        <w:tc>
          <w:tcPr>
            <w:tcW w:w="1667" w:type="pct"/>
          </w:tcPr>
          <w:p w14:paraId="0E22BF92" w14:textId="77777777" w:rsidR="005F79A2" w:rsidRPr="003D6194" w:rsidRDefault="002E477F" w:rsidP="00060936">
            <w:pPr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</w:rPr>
                <w:id w:val="3580075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79A2" w:rsidRPr="003D6194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5F79A2" w:rsidRPr="003D6194">
              <w:rPr>
                <w:rFonts w:asciiTheme="minorBidi" w:hAnsiTheme="minorBidi"/>
              </w:rPr>
              <w:t xml:space="preserve"> Health</w:t>
            </w:r>
          </w:p>
        </w:tc>
        <w:tc>
          <w:tcPr>
            <w:tcW w:w="1666" w:type="pct"/>
          </w:tcPr>
          <w:p w14:paraId="661C0467" w14:textId="77777777" w:rsidR="005F79A2" w:rsidRPr="003D6194" w:rsidRDefault="002E477F" w:rsidP="00060936">
            <w:pPr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</w:rPr>
                <w:id w:val="-1119984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79A2" w:rsidRPr="003D6194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5F79A2" w:rsidRPr="003D6194">
              <w:rPr>
                <w:rFonts w:asciiTheme="minorBidi" w:hAnsiTheme="minorBidi"/>
              </w:rPr>
              <w:t xml:space="preserve"> Education</w:t>
            </w:r>
          </w:p>
        </w:tc>
      </w:tr>
      <w:tr w:rsidR="005F79A2" w:rsidRPr="003D6194" w14:paraId="5371FE1D" w14:textId="77777777" w:rsidTr="00DB7EA9">
        <w:trPr>
          <w:trHeight w:val="432"/>
        </w:trPr>
        <w:tc>
          <w:tcPr>
            <w:tcW w:w="1667" w:type="pct"/>
          </w:tcPr>
          <w:p w14:paraId="7E517CB4" w14:textId="77777777" w:rsidR="005F79A2" w:rsidRPr="003D6194" w:rsidRDefault="002E477F" w:rsidP="00060936">
            <w:pPr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</w:rPr>
                <w:id w:val="-2132160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79A2" w:rsidRPr="003D6194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5F79A2" w:rsidRPr="003D6194">
              <w:rPr>
                <w:rFonts w:asciiTheme="minorBidi" w:hAnsiTheme="minorBidi"/>
              </w:rPr>
              <w:t xml:space="preserve"> Transportation</w:t>
            </w:r>
          </w:p>
        </w:tc>
        <w:tc>
          <w:tcPr>
            <w:tcW w:w="1667" w:type="pct"/>
          </w:tcPr>
          <w:p w14:paraId="172A140F" w14:textId="77777777" w:rsidR="005F79A2" w:rsidRPr="000451DD" w:rsidRDefault="002E477F" w:rsidP="00060936">
            <w:pPr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</w:rPr>
                <w:id w:val="1852219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79A2" w:rsidRPr="000451DD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5F79A2" w:rsidRPr="000451DD">
              <w:rPr>
                <w:rFonts w:asciiTheme="minorBidi" w:hAnsiTheme="minorBidi"/>
              </w:rPr>
              <w:t xml:space="preserve"> Technology</w:t>
            </w:r>
          </w:p>
        </w:tc>
        <w:tc>
          <w:tcPr>
            <w:tcW w:w="1666" w:type="pct"/>
          </w:tcPr>
          <w:p w14:paraId="445030EE" w14:textId="77777777" w:rsidR="005F79A2" w:rsidRPr="000451DD" w:rsidRDefault="002E477F" w:rsidP="00060936">
            <w:pPr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</w:rPr>
                <w:id w:val="-1966116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79A2" w:rsidRPr="000451DD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5F79A2" w:rsidRPr="000451DD">
              <w:rPr>
                <w:rFonts w:asciiTheme="minorBidi" w:hAnsiTheme="minorBidi"/>
              </w:rPr>
              <w:t xml:space="preserve"> Space</w:t>
            </w:r>
            <w:r w:rsidR="005F79A2" w:rsidRPr="000451DD">
              <w:rPr>
                <w:rFonts w:asciiTheme="minorBidi" w:hAnsiTheme="minorBidi" w:hint="cs"/>
                <w:rtl/>
              </w:rPr>
              <w:t xml:space="preserve"> </w:t>
            </w:r>
          </w:p>
        </w:tc>
      </w:tr>
      <w:tr w:rsidR="00072E9E" w:rsidRPr="003D6194" w14:paraId="6615F1E6" w14:textId="77777777" w:rsidTr="00DB7EA9">
        <w:trPr>
          <w:trHeight w:val="432"/>
        </w:trPr>
        <w:tc>
          <w:tcPr>
            <w:tcW w:w="1667" w:type="pct"/>
          </w:tcPr>
          <w:p w14:paraId="572E8EB4" w14:textId="77777777" w:rsidR="00072E9E" w:rsidRDefault="002E477F" w:rsidP="00060936">
            <w:pPr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</w:rPr>
                <w:id w:val="1877733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2E9E" w:rsidRPr="003D6194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072E9E" w:rsidRPr="003D6194">
              <w:rPr>
                <w:rFonts w:asciiTheme="minorBidi" w:hAnsiTheme="minorBidi"/>
              </w:rPr>
              <w:t xml:space="preserve"> Water Resources</w:t>
            </w:r>
          </w:p>
        </w:tc>
        <w:tc>
          <w:tcPr>
            <w:tcW w:w="1667" w:type="pct"/>
          </w:tcPr>
          <w:p w14:paraId="30256602" w14:textId="77777777" w:rsidR="00072E9E" w:rsidRPr="000451DD" w:rsidRDefault="002E477F" w:rsidP="00072E9E">
            <w:pPr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</w:rPr>
                <w:id w:val="-2034566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2E9E" w:rsidRPr="000451DD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072E9E" w:rsidRPr="000451DD">
              <w:rPr>
                <w:rFonts w:asciiTheme="minorBidi" w:hAnsiTheme="minorBidi"/>
              </w:rPr>
              <w:t xml:space="preserve"> Social Innovation</w:t>
            </w:r>
          </w:p>
        </w:tc>
        <w:tc>
          <w:tcPr>
            <w:tcW w:w="1666" w:type="pct"/>
          </w:tcPr>
          <w:p w14:paraId="25C733AB" w14:textId="77777777" w:rsidR="00072E9E" w:rsidRPr="000451DD" w:rsidRDefault="002E477F" w:rsidP="00072E9E">
            <w:pPr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</w:rPr>
                <w:id w:val="85204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2E9E" w:rsidRPr="000451DD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072E9E" w:rsidRPr="000451DD">
              <w:rPr>
                <w:rFonts w:asciiTheme="minorBidi" w:hAnsiTheme="minorBidi"/>
              </w:rPr>
              <w:t xml:space="preserve"> Administrative Innovation</w:t>
            </w:r>
          </w:p>
        </w:tc>
      </w:tr>
    </w:tbl>
    <w:p w14:paraId="72EDE908" w14:textId="77777777" w:rsidR="005F79A2" w:rsidRPr="003D6194" w:rsidRDefault="005F79A2" w:rsidP="005F79A2">
      <w:pPr>
        <w:pStyle w:val="ListParagraph"/>
        <w:numPr>
          <w:ilvl w:val="0"/>
          <w:numId w:val="11"/>
        </w:numPr>
        <w:spacing w:before="240"/>
        <w:rPr>
          <w:rFonts w:asciiTheme="minorBidi" w:hAnsiTheme="minorBidi"/>
        </w:rPr>
      </w:pPr>
      <w:r w:rsidRPr="003D6194">
        <w:rPr>
          <w:rFonts w:asciiTheme="minorBidi" w:hAnsiTheme="minorBidi"/>
        </w:rPr>
        <w:t xml:space="preserve">Proposal Title </w:t>
      </w:r>
    </w:p>
    <w:p w14:paraId="2C11C800" w14:textId="77777777" w:rsidR="00952AAA" w:rsidRPr="00952AAA" w:rsidRDefault="00952AAA" w:rsidP="00952AAA">
      <w:pPr>
        <w:spacing w:before="240"/>
        <w:rPr>
          <w:rFonts w:asciiTheme="minorBidi" w:hAnsiTheme="minorBidi"/>
          <w:sz w:val="24"/>
          <w:szCs w:val="24"/>
        </w:rPr>
      </w:pPr>
      <w:r w:rsidRPr="00952AAA">
        <w:rPr>
          <w:rFonts w:asciiTheme="minorBidi" w:hAnsiTheme="minorBidi"/>
          <w:sz w:val="24"/>
          <w:szCs w:val="24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413277A6" w14:textId="77777777" w:rsidR="005F79A2" w:rsidRPr="003D6194" w:rsidRDefault="005F79A2" w:rsidP="005F79A2">
      <w:pPr>
        <w:pStyle w:val="ListParagraph"/>
        <w:numPr>
          <w:ilvl w:val="0"/>
          <w:numId w:val="11"/>
        </w:numPr>
        <w:spacing w:before="240"/>
        <w:rPr>
          <w:rFonts w:asciiTheme="minorBidi" w:hAnsiTheme="minorBidi"/>
        </w:rPr>
      </w:pPr>
      <w:r w:rsidRPr="003D6194">
        <w:rPr>
          <w:rFonts w:asciiTheme="minorBidi" w:hAnsiTheme="minorBidi"/>
        </w:rPr>
        <w:t xml:space="preserve">Individual/Team Members: </w:t>
      </w:r>
    </w:p>
    <w:tbl>
      <w:tblPr>
        <w:tblStyle w:val="LightList-Accent4"/>
        <w:tblW w:w="5213" w:type="pct"/>
        <w:tblLook w:val="04A0" w:firstRow="1" w:lastRow="0" w:firstColumn="1" w:lastColumn="0" w:noHBand="0" w:noVBand="1"/>
      </w:tblPr>
      <w:tblGrid>
        <w:gridCol w:w="352"/>
        <w:gridCol w:w="2826"/>
        <w:gridCol w:w="1968"/>
        <w:gridCol w:w="2134"/>
        <w:gridCol w:w="2507"/>
        <w:gridCol w:w="1354"/>
        <w:gridCol w:w="2350"/>
      </w:tblGrid>
      <w:tr w:rsidR="002A25F9" w:rsidRPr="00325852" w14:paraId="244D9411" w14:textId="77777777" w:rsidTr="005C49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" w:type="pct"/>
            <w:tcBorders>
              <w:bottom w:val="single" w:sz="6" w:space="0" w:color="auto"/>
            </w:tcBorders>
            <w:shd w:val="clear" w:color="auto" w:fill="C00000"/>
          </w:tcPr>
          <w:p w14:paraId="4824F85E" w14:textId="77777777" w:rsidR="002A25F9" w:rsidRPr="00325852" w:rsidRDefault="002A25F9" w:rsidP="00060936">
            <w:pPr>
              <w:rPr>
                <w:rFonts w:asciiTheme="minorBidi" w:eastAsia="Times New Roman" w:hAnsiTheme="minorBidi"/>
              </w:rPr>
            </w:pPr>
          </w:p>
        </w:tc>
        <w:tc>
          <w:tcPr>
            <w:tcW w:w="1047" w:type="pct"/>
            <w:tcBorders>
              <w:bottom w:val="single" w:sz="6" w:space="0" w:color="auto"/>
            </w:tcBorders>
            <w:shd w:val="clear" w:color="auto" w:fill="C00000"/>
            <w:vAlign w:val="center"/>
          </w:tcPr>
          <w:p w14:paraId="4D58F88D" w14:textId="77777777" w:rsidR="002A25F9" w:rsidRPr="00325852" w:rsidRDefault="002A25F9" w:rsidP="0006093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</w:rPr>
            </w:pPr>
            <w:r w:rsidRPr="00325852">
              <w:rPr>
                <w:rFonts w:asciiTheme="minorBidi" w:eastAsia="Times New Roman" w:hAnsiTheme="minorBidi"/>
              </w:rPr>
              <w:t>Name</w:t>
            </w:r>
          </w:p>
        </w:tc>
        <w:tc>
          <w:tcPr>
            <w:tcW w:w="729" w:type="pct"/>
            <w:tcBorders>
              <w:bottom w:val="single" w:sz="6" w:space="0" w:color="auto"/>
            </w:tcBorders>
            <w:shd w:val="clear" w:color="auto" w:fill="C00000"/>
            <w:vAlign w:val="center"/>
          </w:tcPr>
          <w:p w14:paraId="69442139" w14:textId="77777777" w:rsidR="002A25F9" w:rsidRPr="00325852" w:rsidRDefault="002A25F9" w:rsidP="0006093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</w:rPr>
            </w:pPr>
            <w:r>
              <w:rPr>
                <w:rFonts w:asciiTheme="minorBidi" w:eastAsia="Times New Roman" w:hAnsiTheme="minorBidi"/>
              </w:rPr>
              <w:t xml:space="preserve"> </w:t>
            </w:r>
            <w:bookmarkStart w:id="0" w:name="_GoBack"/>
            <w:bookmarkEnd w:id="0"/>
            <w:r w:rsidRPr="00325852">
              <w:rPr>
                <w:rFonts w:asciiTheme="minorBidi" w:eastAsia="Times New Roman" w:hAnsiTheme="minorBidi"/>
              </w:rPr>
              <w:t>ID</w:t>
            </w:r>
          </w:p>
        </w:tc>
        <w:tc>
          <w:tcPr>
            <w:tcW w:w="791" w:type="pct"/>
            <w:tcBorders>
              <w:bottom w:val="single" w:sz="6" w:space="0" w:color="auto"/>
            </w:tcBorders>
            <w:shd w:val="clear" w:color="auto" w:fill="C00000"/>
          </w:tcPr>
          <w:p w14:paraId="75BB660A" w14:textId="77777777" w:rsidR="002A25F9" w:rsidRPr="00325852" w:rsidRDefault="002A25F9" w:rsidP="0006093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</w:rPr>
            </w:pPr>
            <w:r>
              <w:rPr>
                <w:rFonts w:asciiTheme="minorBidi" w:eastAsia="Times New Roman" w:hAnsiTheme="minorBidi"/>
              </w:rPr>
              <w:t xml:space="preserve">   Title </w:t>
            </w:r>
          </w:p>
        </w:tc>
        <w:tc>
          <w:tcPr>
            <w:tcW w:w="929" w:type="pct"/>
            <w:tcBorders>
              <w:bottom w:val="single" w:sz="6" w:space="0" w:color="auto"/>
            </w:tcBorders>
            <w:shd w:val="clear" w:color="auto" w:fill="C00000"/>
            <w:vAlign w:val="center"/>
          </w:tcPr>
          <w:p w14:paraId="314681C6" w14:textId="77777777" w:rsidR="002A25F9" w:rsidRPr="00325852" w:rsidRDefault="002A25F9" w:rsidP="0006093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</w:rPr>
            </w:pPr>
            <w:r w:rsidRPr="00325852">
              <w:rPr>
                <w:rFonts w:asciiTheme="minorBidi" w:eastAsia="Times New Roman" w:hAnsiTheme="minorBidi"/>
              </w:rPr>
              <w:t>College</w:t>
            </w:r>
            <w:r w:rsidRPr="00325852">
              <w:rPr>
                <w:rFonts w:asciiTheme="minorBidi" w:eastAsia="Times New Roman" w:hAnsiTheme="minorBidi" w:hint="cs"/>
                <w:rtl/>
              </w:rPr>
              <w:t>/</w:t>
            </w:r>
            <w:r w:rsidRPr="00325852">
              <w:rPr>
                <w:rFonts w:asciiTheme="minorBidi" w:eastAsia="Times New Roman" w:hAnsiTheme="minorBidi"/>
              </w:rPr>
              <w:t>Unit</w:t>
            </w:r>
          </w:p>
        </w:tc>
        <w:tc>
          <w:tcPr>
            <w:tcW w:w="502" w:type="pct"/>
            <w:tcBorders>
              <w:bottom w:val="single" w:sz="6" w:space="0" w:color="auto"/>
            </w:tcBorders>
            <w:shd w:val="clear" w:color="auto" w:fill="C00000"/>
            <w:vAlign w:val="center"/>
          </w:tcPr>
          <w:p w14:paraId="78ED5162" w14:textId="77777777" w:rsidR="002A25F9" w:rsidRPr="00325852" w:rsidRDefault="002A25F9" w:rsidP="0006093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</w:rPr>
            </w:pPr>
            <w:r w:rsidRPr="00325852">
              <w:rPr>
                <w:rFonts w:asciiTheme="minorBidi" w:eastAsia="Times New Roman" w:hAnsiTheme="minorBidi"/>
              </w:rPr>
              <w:t>Telephone</w:t>
            </w:r>
          </w:p>
        </w:tc>
        <w:tc>
          <w:tcPr>
            <w:tcW w:w="871" w:type="pct"/>
            <w:tcBorders>
              <w:bottom w:val="single" w:sz="6" w:space="0" w:color="auto"/>
            </w:tcBorders>
            <w:shd w:val="clear" w:color="auto" w:fill="C00000"/>
            <w:vAlign w:val="center"/>
          </w:tcPr>
          <w:p w14:paraId="43580F3E" w14:textId="77777777" w:rsidR="002A25F9" w:rsidRPr="00325852" w:rsidRDefault="002A25F9" w:rsidP="0006093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</w:rPr>
            </w:pPr>
            <w:r>
              <w:rPr>
                <w:rFonts w:asciiTheme="minorBidi" w:eastAsia="Times New Roman" w:hAnsiTheme="minorBidi"/>
              </w:rPr>
              <w:t xml:space="preserve">   </w:t>
            </w:r>
            <w:r w:rsidRPr="00325852">
              <w:rPr>
                <w:rFonts w:asciiTheme="minorBidi" w:eastAsia="Times New Roman" w:hAnsiTheme="minorBidi"/>
              </w:rPr>
              <w:t>Email</w:t>
            </w:r>
          </w:p>
        </w:tc>
      </w:tr>
      <w:tr w:rsidR="002A25F9" w:rsidRPr="00325852" w14:paraId="6CEAFA45" w14:textId="77777777" w:rsidTr="005C49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F362226" w14:textId="77777777" w:rsidR="002A25F9" w:rsidRPr="00325852" w:rsidRDefault="002A25F9" w:rsidP="00060936">
            <w:pPr>
              <w:rPr>
                <w:rFonts w:asciiTheme="minorBidi" w:eastAsia="Times New Roman" w:hAnsiTheme="minorBidi"/>
                <w:lang w:val="es-ES_tradnl"/>
              </w:rPr>
            </w:pPr>
            <w:r w:rsidRPr="00325852">
              <w:rPr>
                <w:rFonts w:asciiTheme="minorBidi" w:eastAsia="Times New Roman" w:hAnsiTheme="minorBidi"/>
                <w:lang w:val="es-ES_tradnl"/>
              </w:rPr>
              <w:t>1</w:t>
            </w:r>
          </w:p>
        </w:tc>
        <w:tc>
          <w:tcPr>
            <w:tcW w:w="104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AC8DAB4" w14:textId="77777777" w:rsidR="002A25F9" w:rsidRPr="00325852" w:rsidRDefault="002A25F9" w:rsidP="000609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lang w:val="es-ES_tradnl"/>
              </w:rPr>
            </w:pPr>
          </w:p>
        </w:tc>
        <w:tc>
          <w:tcPr>
            <w:tcW w:w="7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7B0F7F" w14:textId="77777777" w:rsidR="002A25F9" w:rsidRPr="00325852" w:rsidRDefault="002A25F9" w:rsidP="000609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lang w:val="es-ES_tradnl"/>
              </w:rPr>
            </w:pPr>
          </w:p>
        </w:tc>
        <w:tc>
          <w:tcPr>
            <w:tcW w:w="79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0E4864" w14:textId="77777777" w:rsidR="002A25F9" w:rsidRPr="00325852" w:rsidRDefault="002A25F9" w:rsidP="000609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lang w:val="es-ES_tradnl"/>
              </w:rPr>
            </w:pPr>
          </w:p>
        </w:tc>
        <w:tc>
          <w:tcPr>
            <w:tcW w:w="9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0FBE239" w14:textId="77777777" w:rsidR="002A25F9" w:rsidRPr="00325852" w:rsidRDefault="002A25F9" w:rsidP="000609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lang w:val="es-ES_tradnl"/>
              </w:rPr>
            </w:pPr>
          </w:p>
        </w:tc>
        <w:tc>
          <w:tcPr>
            <w:tcW w:w="50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A225988" w14:textId="77777777" w:rsidR="002A25F9" w:rsidRPr="00325852" w:rsidRDefault="002A25F9" w:rsidP="000609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lang w:val="es-ES_tradnl"/>
              </w:rPr>
            </w:pPr>
          </w:p>
        </w:tc>
        <w:tc>
          <w:tcPr>
            <w:tcW w:w="8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2D1926B" w14:textId="77777777" w:rsidR="002A25F9" w:rsidRPr="00325852" w:rsidRDefault="002A25F9" w:rsidP="000609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lang w:val="es-ES_tradnl"/>
              </w:rPr>
            </w:pPr>
          </w:p>
        </w:tc>
      </w:tr>
      <w:tr w:rsidR="002A25F9" w:rsidRPr="00325852" w14:paraId="401A6B63" w14:textId="77777777" w:rsidTr="005C4981">
        <w:trPr>
          <w:trHeight w:hRule="exact"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901C62" w14:textId="77777777" w:rsidR="002A25F9" w:rsidRPr="00325852" w:rsidRDefault="002A25F9" w:rsidP="00060936">
            <w:pPr>
              <w:rPr>
                <w:rFonts w:asciiTheme="minorBidi" w:eastAsia="Times New Roman" w:hAnsiTheme="minorBidi"/>
                <w:lang w:val="es-ES_tradnl"/>
              </w:rPr>
            </w:pPr>
            <w:r w:rsidRPr="00325852">
              <w:rPr>
                <w:rFonts w:asciiTheme="minorBidi" w:eastAsia="Times New Roman" w:hAnsiTheme="minorBidi"/>
                <w:lang w:val="es-ES_tradnl"/>
              </w:rPr>
              <w:t>2</w:t>
            </w:r>
          </w:p>
        </w:tc>
        <w:tc>
          <w:tcPr>
            <w:tcW w:w="104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C9DA40E" w14:textId="77777777" w:rsidR="002A25F9" w:rsidRPr="00325852" w:rsidRDefault="002A25F9" w:rsidP="000609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lang w:val="es-ES_tradnl"/>
              </w:rPr>
            </w:pPr>
          </w:p>
        </w:tc>
        <w:tc>
          <w:tcPr>
            <w:tcW w:w="7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6AB9FB9" w14:textId="77777777" w:rsidR="002A25F9" w:rsidRPr="00325852" w:rsidRDefault="002A25F9" w:rsidP="000609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lang w:val="es-ES_tradnl"/>
              </w:rPr>
            </w:pPr>
          </w:p>
        </w:tc>
        <w:tc>
          <w:tcPr>
            <w:tcW w:w="79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1B791D" w14:textId="77777777" w:rsidR="002A25F9" w:rsidRPr="00325852" w:rsidRDefault="002A25F9" w:rsidP="000609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lang w:val="es-ES_tradnl"/>
              </w:rPr>
            </w:pPr>
          </w:p>
        </w:tc>
        <w:tc>
          <w:tcPr>
            <w:tcW w:w="9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6021F96" w14:textId="77777777" w:rsidR="002A25F9" w:rsidRPr="00325852" w:rsidRDefault="002A25F9" w:rsidP="000609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lang w:val="es-ES_tradnl"/>
              </w:rPr>
            </w:pPr>
          </w:p>
        </w:tc>
        <w:tc>
          <w:tcPr>
            <w:tcW w:w="50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A826D00" w14:textId="77777777" w:rsidR="002A25F9" w:rsidRPr="00325852" w:rsidRDefault="002A25F9" w:rsidP="000609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lang w:val="es-ES_tradnl"/>
              </w:rPr>
            </w:pPr>
          </w:p>
        </w:tc>
        <w:tc>
          <w:tcPr>
            <w:tcW w:w="8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89C529F" w14:textId="77777777" w:rsidR="002A25F9" w:rsidRPr="00325852" w:rsidRDefault="002A25F9" w:rsidP="000609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lang w:val="es-ES_tradnl"/>
              </w:rPr>
            </w:pPr>
          </w:p>
        </w:tc>
      </w:tr>
      <w:tr w:rsidR="002A25F9" w:rsidRPr="00325852" w14:paraId="4B035B0C" w14:textId="77777777" w:rsidTr="005C49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09695B2" w14:textId="77777777" w:rsidR="002A25F9" w:rsidRPr="00325852" w:rsidRDefault="002A25F9" w:rsidP="00060936">
            <w:pPr>
              <w:rPr>
                <w:rFonts w:asciiTheme="minorBidi" w:eastAsia="Times New Roman" w:hAnsiTheme="minorBidi"/>
              </w:rPr>
            </w:pPr>
            <w:r w:rsidRPr="00325852">
              <w:rPr>
                <w:rFonts w:asciiTheme="minorBidi" w:eastAsia="Times New Roman" w:hAnsiTheme="minorBidi"/>
              </w:rPr>
              <w:t>3</w:t>
            </w:r>
          </w:p>
        </w:tc>
        <w:tc>
          <w:tcPr>
            <w:tcW w:w="104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F9BA9C" w14:textId="77777777" w:rsidR="002A25F9" w:rsidRPr="00325852" w:rsidRDefault="002A25F9" w:rsidP="000609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lang w:val="es-ES_tradnl"/>
              </w:rPr>
            </w:pPr>
          </w:p>
        </w:tc>
        <w:tc>
          <w:tcPr>
            <w:tcW w:w="7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678D08E" w14:textId="77777777" w:rsidR="002A25F9" w:rsidRPr="00325852" w:rsidRDefault="002A25F9" w:rsidP="000609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lang w:val="es-ES_tradnl"/>
              </w:rPr>
            </w:pPr>
          </w:p>
        </w:tc>
        <w:tc>
          <w:tcPr>
            <w:tcW w:w="79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E5C848" w14:textId="77777777" w:rsidR="002A25F9" w:rsidRPr="00325852" w:rsidRDefault="002A25F9" w:rsidP="000609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lang w:val="es-ES_tradnl"/>
              </w:rPr>
            </w:pPr>
          </w:p>
        </w:tc>
        <w:tc>
          <w:tcPr>
            <w:tcW w:w="9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412CD3" w14:textId="77777777" w:rsidR="002A25F9" w:rsidRPr="00325852" w:rsidRDefault="002A25F9" w:rsidP="000609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lang w:val="es-ES_tradnl"/>
              </w:rPr>
            </w:pPr>
          </w:p>
        </w:tc>
        <w:tc>
          <w:tcPr>
            <w:tcW w:w="50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C617D1B" w14:textId="77777777" w:rsidR="002A25F9" w:rsidRPr="00325852" w:rsidRDefault="002A25F9" w:rsidP="000609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lang w:val="es-ES_tradnl"/>
              </w:rPr>
            </w:pPr>
          </w:p>
        </w:tc>
        <w:tc>
          <w:tcPr>
            <w:tcW w:w="8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30968B8" w14:textId="77777777" w:rsidR="002A25F9" w:rsidRPr="00325852" w:rsidRDefault="002A25F9" w:rsidP="000609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lang w:val="es-ES_tradnl"/>
              </w:rPr>
            </w:pPr>
          </w:p>
        </w:tc>
      </w:tr>
      <w:tr w:rsidR="002A25F9" w:rsidRPr="00325852" w14:paraId="5634D3E5" w14:textId="77777777" w:rsidTr="005C4981">
        <w:trPr>
          <w:trHeight w:hRule="exact"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AC8AD1B" w14:textId="77777777" w:rsidR="002A25F9" w:rsidRPr="00325852" w:rsidRDefault="002A25F9" w:rsidP="00060936">
            <w:pPr>
              <w:rPr>
                <w:rFonts w:asciiTheme="minorBidi" w:eastAsia="Times New Roman" w:hAnsiTheme="minorBidi"/>
              </w:rPr>
            </w:pPr>
            <w:r w:rsidRPr="00325852">
              <w:rPr>
                <w:rFonts w:asciiTheme="minorBidi" w:eastAsia="Times New Roman" w:hAnsiTheme="minorBidi"/>
              </w:rPr>
              <w:t>4</w:t>
            </w:r>
          </w:p>
        </w:tc>
        <w:tc>
          <w:tcPr>
            <w:tcW w:w="104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FA5C52A" w14:textId="77777777" w:rsidR="002A25F9" w:rsidRPr="00325852" w:rsidRDefault="002A25F9" w:rsidP="000609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lang w:val="es-ES_tradnl"/>
              </w:rPr>
            </w:pPr>
          </w:p>
        </w:tc>
        <w:tc>
          <w:tcPr>
            <w:tcW w:w="7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589CCB9" w14:textId="77777777" w:rsidR="002A25F9" w:rsidRPr="00325852" w:rsidRDefault="002A25F9" w:rsidP="000609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</w:rPr>
            </w:pPr>
          </w:p>
        </w:tc>
        <w:tc>
          <w:tcPr>
            <w:tcW w:w="79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7FC7B3" w14:textId="77777777" w:rsidR="002A25F9" w:rsidRPr="00325852" w:rsidRDefault="002A25F9" w:rsidP="000609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</w:rPr>
            </w:pPr>
          </w:p>
        </w:tc>
        <w:tc>
          <w:tcPr>
            <w:tcW w:w="9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1CE67C" w14:textId="77777777" w:rsidR="002A25F9" w:rsidRPr="00325852" w:rsidRDefault="002A25F9" w:rsidP="000609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</w:rPr>
            </w:pPr>
          </w:p>
        </w:tc>
        <w:tc>
          <w:tcPr>
            <w:tcW w:w="50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EC2EF53" w14:textId="77777777" w:rsidR="002A25F9" w:rsidRPr="00325852" w:rsidRDefault="002A25F9" w:rsidP="000609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lang w:val="es-ES_tradnl"/>
              </w:rPr>
            </w:pPr>
          </w:p>
        </w:tc>
        <w:tc>
          <w:tcPr>
            <w:tcW w:w="8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764198B" w14:textId="77777777" w:rsidR="002A25F9" w:rsidRPr="00325852" w:rsidRDefault="002A25F9" w:rsidP="000609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lang w:val="es-ES_tradnl"/>
              </w:rPr>
            </w:pPr>
          </w:p>
        </w:tc>
      </w:tr>
      <w:tr w:rsidR="002A25F9" w:rsidRPr="00325852" w14:paraId="05228ED6" w14:textId="77777777" w:rsidTr="005C49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3B1CF55" w14:textId="77777777" w:rsidR="002A25F9" w:rsidRPr="00325852" w:rsidRDefault="002A25F9" w:rsidP="00060936">
            <w:pPr>
              <w:rPr>
                <w:rFonts w:asciiTheme="minorBidi" w:eastAsia="Times New Roman" w:hAnsiTheme="minorBidi"/>
              </w:rPr>
            </w:pPr>
            <w:r w:rsidRPr="00325852">
              <w:rPr>
                <w:rFonts w:asciiTheme="minorBidi" w:eastAsia="Times New Roman" w:hAnsiTheme="minorBidi"/>
              </w:rPr>
              <w:t>5</w:t>
            </w:r>
          </w:p>
        </w:tc>
        <w:tc>
          <w:tcPr>
            <w:tcW w:w="104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6BD33D" w14:textId="77777777" w:rsidR="002A25F9" w:rsidRPr="00325852" w:rsidRDefault="002A25F9" w:rsidP="000609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lang w:val="es-ES_tradnl"/>
              </w:rPr>
            </w:pPr>
          </w:p>
        </w:tc>
        <w:tc>
          <w:tcPr>
            <w:tcW w:w="7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E937918" w14:textId="77777777" w:rsidR="002A25F9" w:rsidRPr="00325852" w:rsidRDefault="002A25F9" w:rsidP="000609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</w:rPr>
            </w:pPr>
          </w:p>
        </w:tc>
        <w:tc>
          <w:tcPr>
            <w:tcW w:w="79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994E76" w14:textId="77777777" w:rsidR="002A25F9" w:rsidRPr="00325852" w:rsidRDefault="002A25F9" w:rsidP="000609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</w:rPr>
            </w:pPr>
          </w:p>
        </w:tc>
        <w:tc>
          <w:tcPr>
            <w:tcW w:w="9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663B5F3" w14:textId="77777777" w:rsidR="002A25F9" w:rsidRPr="00325852" w:rsidRDefault="002A25F9" w:rsidP="000609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</w:rPr>
            </w:pPr>
          </w:p>
        </w:tc>
        <w:tc>
          <w:tcPr>
            <w:tcW w:w="50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A47DDC8" w14:textId="77777777" w:rsidR="002A25F9" w:rsidRPr="00325852" w:rsidRDefault="002A25F9" w:rsidP="000609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lang w:val="es-ES_tradnl"/>
              </w:rPr>
            </w:pPr>
          </w:p>
        </w:tc>
        <w:tc>
          <w:tcPr>
            <w:tcW w:w="8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2140577" w14:textId="77777777" w:rsidR="002A25F9" w:rsidRPr="00325852" w:rsidRDefault="002A25F9" w:rsidP="000609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lang w:val="es-ES_tradnl"/>
              </w:rPr>
            </w:pPr>
          </w:p>
        </w:tc>
      </w:tr>
    </w:tbl>
    <w:p w14:paraId="19CE4ABD" w14:textId="77777777" w:rsidR="0051070E" w:rsidRDefault="0051070E">
      <w:pPr>
        <w:rPr>
          <w:rFonts w:asciiTheme="minorBidi" w:eastAsiaTheme="majorEastAsia" w:hAnsiTheme="minorBidi"/>
          <w:color w:val="000000" w:themeColor="text1"/>
          <w:sz w:val="28"/>
          <w:szCs w:val="28"/>
          <w:rtl/>
        </w:rPr>
      </w:pPr>
    </w:p>
    <w:sectPr w:rsidR="0051070E" w:rsidSect="001E6E53">
      <w:headerReference w:type="default" r:id="rId11"/>
      <w:footerReference w:type="default" r:id="rId12"/>
      <w:pgSz w:w="15840" w:h="12240" w:orient="landscape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82EE7F" w14:textId="77777777" w:rsidR="00E014D8" w:rsidRDefault="00E014D8" w:rsidP="00B851A4">
      <w:pPr>
        <w:spacing w:after="0" w:line="240" w:lineRule="auto"/>
      </w:pPr>
      <w:r>
        <w:separator/>
      </w:r>
    </w:p>
  </w:endnote>
  <w:endnote w:type="continuationSeparator" w:id="0">
    <w:p w14:paraId="25E6D80F" w14:textId="77777777" w:rsidR="00E014D8" w:rsidRDefault="00E014D8" w:rsidP="00B851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alatino">
    <w:altName w:val="Book Antiqua"/>
    <w:charset w:val="00"/>
    <w:family w:val="roman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Times New Roman"/>
    <w:charset w:val="00"/>
    <w:family w:val="auto"/>
    <w:pitch w:val="variable"/>
    <w:sig w:usb0="00000001" w:usb1="40000048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33BA29" w14:textId="77777777" w:rsidR="00592054" w:rsidRDefault="00592054" w:rsidP="00952AAA">
    <w:pPr>
      <w:pStyle w:val="Footer"/>
      <w:jc w:val="center"/>
    </w:pPr>
  </w:p>
  <w:p w14:paraId="65796666" w14:textId="77777777" w:rsidR="00592054" w:rsidRDefault="005920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ED4D2B" w14:textId="77777777" w:rsidR="00E014D8" w:rsidRDefault="00E014D8" w:rsidP="00B851A4">
      <w:pPr>
        <w:spacing w:after="0" w:line="240" w:lineRule="auto"/>
      </w:pPr>
      <w:r>
        <w:separator/>
      </w:r>
    </w:p>
  </w:footnote>
  <w:footnote w:type="continuationSeparator" w:id="0">
    <w:p w14:paraId="2402824E" w14:textId="77777777" w:rsidR="00E014D8" w:rsidRDefault="00E014D8" w:rsidP="00B851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6480"/>
      <w:gridCol w:w="6480"/>
    </w:tblGrid>
    <w:tr w:rsidR="00592054" w14:paraId="1CB9671A" w14:textId="77777777" w:rsidTr="00103108">
      <w:trPr>
        <w:trHeight w:val="630"/>
      </w:trPr>
      <w:tc>
        <w:tcPr>
          <w:tcW w:w="2500" w:type="pct"/>
          <w:tcBorders>
            <w:top w:val="nil"/>
            <w:left w:val="nil"/>
            <w:bottom w:val="nil"/>
            <w:right w:val="nil"/>
          </w:tcBorders>
        </w:tcPr>
        <w:p w14:paraId="7FA6733D" w14:textId="77777777" w:rsidR="00592054" w:rsidRDefault="00592054" w:rsidP="00AB2B66">
          <w:pPr>
            <w:pStyle w:val="Header"/>
          </w:pPr>
        </w:p>
        <w:p w14:paraId="2F9FF421" w14:textId="77777777" w:rsidR="00592054" w:rsidRPr="001F4FF3" w:rsidRDefault="00592054" w:rsidP="00AB2B66">
          <w:pPr>
            <w:tabs>
              <w:tab w:val="left" w:pos="3342"/>
            </w:tabs>
          </w:pPr>
          <w:r>
            <w:tab/>
          </w:r>
        </w:p>
      </w:tc>
      <w:tc>
        <w:tcPr>
          <w:tcW w:w="2500" w:type="pct"/>
          <w:tcBorders>
            <w:top w:val="nil"/>
            <w:left w:val="nil"/>
            <w:bottom w:val="nil"/>
            <w:right w:val="nil"/>
          </w:tcBorders>
        </w:tcPr>
        <w:p w14:paraId="26657154" w14:textId="77777777" w:rsidR="00592054" w:rsidRPr="00654616" w:rsidRDefault="00463E36" w:rsidP="00AB2B66">
          <w:pPr>
            <w:pStyle w:val="Header"/>
            <w:ind w:left="-108"/>
            <w:jc w:val="right"/>
            <w:rPr>
              <w:sz w:val="24"/>
              <w:szCs w:val="24"/>
            </w:rPr>
          </w:pPr>
          <w:r>
            <w:rPr>
              <w:rFonts w:ascii="Gotham Medium" w:hAnsi="Gotham Medium"/>
              <w:b/>
              <w:noProof/>
              <w:color w:val="20546B"/>
              <w:sz w:val="40"/>
              <w:szCs w:val="40"/>
            </w:rPr>
            <w:drawing>
              <wp:anchor distT="0" distB="0" distL="114300" distR="114300" simplePos="0" relativeHeight="251664384" behindDoc="0" locked="0" layoutInCell="1" allowOverlap="1" wp14:anchorId="1E26ECB6" wp14:editId="5653C8B3">
                <wp:simplePos x="0" y="0"/>
                <wp:positionH relativeFrom="margin">
                  <wp:posOffset>1962467</wp:posOffset>
                </wp:positionH>
                <wp:positionV relativeFrom="bottomMargin">
                  <wp:posOffset>318</wp:posOffset>
                </wp:positionV>
                <wp:extent cx="2084070" cy="366395"/>
                <wp:effectExtent l="0" t="0" r="0" b="0"/>
                <wp:wrapSquare wrapText="bothSides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untitled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84070" cy="3663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0FB52425" w14:textId="77777777" w:rsidR="00592054" w:rsidRDefault="00592054" w:rsidP="00C27F0B">
    <w:pPr>
      <w:pStyle w:val="Header"/>
    </w:pPr>
    <w:r>
      <w:rPr>
        <w:noProof/>
        <w:rtl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74758E9" wp14:editId="372AD356">
              <wp:simplePos x="0" y="0"/>
              <wp:positionH relativeFrom="column">
                <wp:posOffset>-44754</wp:posOffset>
              </wp:positionH>
              <wp:positionV relativeFrom="paragraph">
                <wp:posOffset>63500</wp:posOffset>
              </wp:positionV>
              <wp:extent cx="8285260" cy="0"/>
              <wp:effectExtent l="0" t="19050" r="1905" b="19050"/>
              <wp:wrapNone/>
              <wp:docPr id="44" name="Straight Connector 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8285260" cy="0"/>
                      </a:xfrm>
                      <a:prstGeom prst="line">
                        <a:avLst/>
                      </a:prstGeom>
                      <a:noFill/>
                      <a:ln w="34925">
                        <a:solidFill>
                          <a:srgbClr val="7F7F7F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CDC66DB" id="Straight Connector 44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5pt,5pt" to="648.9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" strokecolor="#7f7f7f" strokeweight="2.7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C3516"/>
    <w:multiLevelType w:val="hybridMultilevel"/>
    <w:tmpl w:val="EDFC6DD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31445B2"/>
    <w:multiLevelType w:val="hybridMultilevel"/>
    <w:tmpl w:val="EDF45B28"/>
    <w:lvl w:ilvl="0" w:tplc="6E809250">
      <w:start w:val="1"/>
      <w:numFmt w:val="decimal"/>
      <w:lvlText w:val="%1."/>
      <w:lvlJc w:val="left"/>
      <w:pPr>
        <w:ind w:left="390" w:hanging="360"/>
      </w:pPr>
      <w:rPr>
        <w:rFonts w:asciiTheme="minorHAnsi" w:hAnsiTheme="minorHAnsi"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70" w:hanging="360"/>
      </w:pPr>
    </w:lvl>
    <w:lvl w:ilvl="2" w:tplc="0409001B" w:tentative="1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2" w15:restartNumberingAfterBreak="0">
    <w:nsid w:val="033A0A2F"/>
    <w:multiLevelType w:val="hybridMultilevel"/>
    <w:tmpl w:val="A5AEB1B0"/>
    <w:lvl w:ilvl="0" w:tplc="61F2F45A">
      <w:start w:val="1"/>
      <w:numFmt w:val="decimal"/>
      <w:lvlText w:val="%1."/>
      <w:lvlJc w:val="right"/>
      <w:pPr>
        <w:ind w:left="1080" w:hanging="360"/>
      </w:pPr>
      <w:rPr>
        <w:rFonts w:hint="default"/>
        <w:b w:val="0"/>
        <w:bCs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4B54FE5"/>
    <w:multiLevelType w:val="hybridMultilevel"/>
    <w:tmpl w:val="8CAC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0F17D5"/>
    <w:multiLevelType w:val="hybridMultilevel"/>
    <w:tmpl w:val="0CF8EF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C927A89"/>
    <w:multiLevelType w:val="hybridMultilevel"/>
    <w:tmpl w:val="C362FFB2"/>
    <w:lvl w:ilvl="0" w:tplc="16726BE8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bCs w:val="0"/>
        <w:i w:val="0"/>
        <w:iCs w:val="0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EDE0234"/>
    <w:multiLevelType w:val="hybridMultilevel"/>
    <w:tmpl w:val="1BB2E8E4"/>
    <w:lvl w:ilvl="0" w:tplc="762E3B4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9448EB"/>
    <w:multiLevelType w:val="hybridMultilevel"/>
    <w:tmpl w:val="16C028AC"/>
    <w:lvl w:ilvl="0" w:tplc="C5AC0154">
      <w:start w:val="1"/>
      <w:numFmt w:val="decimal"/>
      <w:lvlText w:val="%1."/>
      <w:lvlJc w:val="left"/>
      <w:pPr>
        <w:ind w:left="936" w:hanging="360"/>
      </w:pPr>
      <w:rPr>
        <w:rFonts w:hint="default"/>
        <w:b w:val="0"/>
        <w:bCs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8" w15:restartNumberingAfterBreak="0">
    <w:nsid w:val="13EE34E5"/>
    <w:multiLevelType w:val="hybridMultilevel"/>
    <w:tmpl w:val="927C0B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D56477"/>
    <w:multiLevelType w:val="hybridMultilevel"/>
    <w:tmpl w:val="0D664E50"/>
    <w:lvl w:ilvl="0" w:tplc="6E809250">
      <w:start w:val="1"/>
      <w:numFmt w:val="decimal"/>
      <w:lvlText w:val="%1."/>
      <w:lvlJc w:val="left"/>
      <w:pPr>
        <w:ind w:left="390" w:hanging="360"/>
      </w:pPr>
      <w:rPr>
        <w:rFonts w:asciiTheme="minorHAnsi" w:hAnsiTheme="minorHAnsi"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70" w:hanging="360"/>
      </w:pPr>
    </w:lvl>
    <w:lvl w:ilvl="2" w:tplc="0409001B" w:tentative="1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10" w15:restartNumberingAfterBreak="0">
    <w:nsid w:val="28FC0F05"/>
    <w:multiLevelType w:val="hybridMultilevel"/>
    <w:tmpl w:val="AAC24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F942AD"/>
    <w:multiLevelType w:val="hybridMultilevel"/>
    <w:tmpl w:val="ADE84134"/>
    <w:lvl w:ilvl="0" w:tplc="0409000F">
      <w:start w:val="1"/>
      <w:numFmt w:val="decimal"/>
      <w:lvlText w:val="%1."/>
      <w:lvlJc w:val="left"/>
      <w:pPr>
        <w:ind w:left="792" w:hanging="360"/>
      </w:p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2" w15:restartNumberingAfterBreak="0">
    <w:nsid w:val="2DA300F3"/>
    <w:multiLevelType w:val="hybridMultilevel"/>
    <w:tmpl w:val="FFAAB5A6"/>
    <w:lvl w:ilvl="0" w:tplc="16726BE8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bCs w:val="0"/>
        <w:i w:val="0"/>
        <w:iCs w:val="0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E2B628C"/>
    <w:multiLevelType w:val="hybridMultilevel"/>
    <w:tmpl w:val="40DCBD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F742E36"/>
    <w:multiLevelType w:val="hybridMultilevel"/>
    <w:tmpl w:val="0D028BB0"/>
    <w:lvl w:ilvl="0" w:tplc="6E80925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15" w15:restartNumberingAfterBreak="0">
    <w:nsid w:val="335622EF"/>
    <w:multiLevelType w:val="hybridMultilevel"/>
    <w:tmpl w:val="F3AA4F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90807F4">
      <w:numFmt w:val="bullet"/>
      <w:lvlText w:val="•"/>
      <w:lvlJc w:val="left"/>
      <w:pPr>
        <w:ind w:left="1950" w:hanging="510"/>
      </w:pPr>
      <w:rPr>
        <w:rFonts w:ascii="Calibri" w:eastAsiaTheme="minorHAnsi" w:hAnsi="Calibri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FA72D15"/>
    <w:multiLevelType w:val="hybridMultilevel"/>
    <w:tmpl w:val="8B3CE6C8"/>
    <w:lvl w:ilvl="0" w:tplc="6E809250">
      <w:start w:val="1"/>
      <w:numFmt w:val="decimal"/>
      <w:lvlText w:val="%1."/>
      <w:lvlJc w:val="left"/>
      <w:pPr>
        <w:ind w:left="390" w:hanging="360"/>
      </w:pPr>
      <w:rPr>
        <w:rFonts w:asciiTheme="minorHAnsi" w:hAnsiTheme="minorHAnsi"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70" w:hanging="360"/>
      </w:pPr>
    </w:lvl>
    <w:lvl w:ilvl="2" w:tplc="0409001B" w:tentative="1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17" w15:restartNumberingAfterBreak="0">
    <w:nsid w:val="447C0902"/>
    <w:multiLevelType w:val="hybridMultilevel"/>
    <w:tmpl w:val="E812B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5D4B45"/>
    <w:multiLevelType w:val="hybridMultilevel"/>
    <w:tmpl w:val="CB5033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A15411F"/>
    <w:multiLevelType w:val="hybridMultilevel"/>
    <w:tmpl w:val="6E3427A6"/>
    <w:lvl w:ilvl="0" w:tplc="79E84812">
      <w:start w:val="1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D07BD2"/>
    <w:multiLevelType w:val="multilevel"/>
    <w:tmpl w:val="834091A4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sz w:val="28"/>
        <w:szCs w:val="28"/>
      </w:rPr>
    </w:lvl>
    <w:lvl w:ilvl="1">
      <w:start w:val="1"/>
      <w:numFmt w:val="decimal"/>
      <w:isLgl/>
      <w:lvlText w:val="%1.%2"/>
      <w:lvlJc w:val="left"/>
      <w:pPr>
        <w:ind w:left="2175" w:hanging="2895"/>
      </w:pPr>
      <w:rPr>
        <w:rFonts w:hint="default"/>
        <w:u w:val="none"/>
      </w:rPr>
    </w:lvl>
    <w:lvl w:ilvl="2">
      <w:start w:val="1"/>
      <w:numFmt w:val="decimal"/>
      <w:isLgl/>
      <w:lvlText w:val="%1.%2.%3"/>
      <w:lvlJc w:val="left"/>
      <w:pPr>
        <w:ind w:left="1725" w:hanging="289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725" w:hanging="2895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25" w:hanging="2895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25" w:hanging="2895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725" w:hanging="2895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5" w:hanging="2895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5" w:hanging="2895"/>
      </w:pPr>
      <w:rPr>
        <w:rFonts w:hint="default"/>
      </w:rPr>
    </w:lvl>
  </w:abstractNum>
  <w:abstractNum w:abstractNumId="21" w15:restartNumberingAfterBreak="0">
    <w:nsid w:val="5B867625"/>
    <w:multiLevelType w:val="hybridMultilevel"/>
    <w:tmpl w:val="FFAAB5A6"/>
    <w:lvl w:ilvl="0" w:tplc="16726BE8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bCs w:val="0"/>
        <w:i w:val="0"/>
        <w:iCs w:val="0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C2B383F"/>
    <w:multiLevelType w:val="hybridMultilevel"/>
    <w:tmpl w:val="D1EE16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bCs w:val="0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D7765BB"/>
    <w:multiLevelType w:val="hybridMultilevel"/>
    <w:tmpl w:val="4CBAE1C4"/>
    <w:lvl w:ilvl="0" w:tplc="E28252DC">
      <w:start w:val="1"/>
      <w:numFmt w:val="decimal"/>
      <w:lvlText w:val="%1."/>
      <w:lvlJc w:val="left"/>
      <w:pPr>
        <w:ind w:left="780" w:hanging="360"/>
      </w:pPr>
      <w:rPr>
        <w:rFonts w:asciiTheme="minorBidi" w:hAnsiTheme="minorBidi" w:cstheme="minorBidi"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4" w15:restartNumberingAfterBreak="0">
    <w:nsid w:val="5D9C65B4"/>
    <w:multiLevelType w:val="hybridMultilevel"/>
    <w:tmpl w:val="2FCE41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A952C0"/>
    <w:multiLevelType w:val="hybridMultilevel"/>
    <w:tmpl w:val="A24A61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F1344A"/>
    <w:multiLevelType w:val="hybridMultilevel"/>
    <w:tmpl w:val="ADE84134"/>
    <w:lvl w:ilvl="0" w:tplc="0409000F">
      <w:start w:val="1"/>
      <w:numFmt w:val="decimal"/>
      <w:lvlText w:val="%1."/>
      <w:lvlJc w:val="left"/>
      <w:pPr>
        <w:ind w:left="792" w:hanging="360"/>
      </w:p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7" w15:restartNumberingAfterBreak="0">
    <w:nsid w:val="65466B79"/>
    <w:multiLevelType w:val="hybridMultilevel"/>
    <w:tmpl w:val="A5AEB1B0"/>
    <w:lvl w:ilvl="0" w:tplc="61F2F45A">
      <w:start w:val="1"/>
      <w:numFmt w:val="decimal"/>
      <w:lvlText w:val="%1."/>
      <w:lvlJc w:val="right"/>
      <w:pPr>
        <w:ind w:left="1080" w:hanging="360"/>
      </w:pPr>
      <w:rPr>
        <w:rFonts w:hint="default"/>
        <w:b w:val="0"/>
        <w:bCs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75F6E93"/>
    <w:multiLevelType w:val="hybridMultilevel"/>
    <w:tmpl w:val="9C42F8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B912B5"/>
    <w:multiLevelType w:val="hybridMultilevel"/>
    <w:tmpl w:val="02D60C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5FF12D1"/>
    <w:multiLevelType w:val="hybridMultilevel"/>
    <w:tmpl w:val="F4A4C692"/>
    <w:lvl w:ilvl="0" w:tplc="564407A0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0D5617"/>
    <w:multiLevelType w:val="hybridMultilevel"/>
    <w:tmpl w:val="8A6E40A2"/>
    <w:lvl w:ilvl="0" w:tplc="6E809250">
      <w:start w:val="1"/>
      <w:numFmt w:val="decimal"/>
      <w:lvlText w:val="%1."/>
      <w:lvlJc w:val="left"/>
      <w:pPr>
        <w:ind w:left="390" w:hanging="360"/>
      </w:pPr>
      <w:rPr>
        <w:rFonts w:asciiTheme="minorHAnsi" w:hAnsiTheme="minorHAnsi"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70" w:hanging="360"/>
      </w:pPr>
    </w:lvl>
    <w:lvl w:ilvl="2" w:tplc="0409001B" w:tentative="1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num w:numId="1">
    <w:abstractNumId w:val="13"/>
  </w:num>
  <w:num w:numId="2">
    <w:abstractNumId w:val="28"/>
  </w:num>
  <w:num w:numId="3">
    <w:abstractNumId w:val="15"/>
  </w:num>
  <w:num w:numId="4">
    <w:abstractNumId w:val="6"/>
  </w:num>
  <w:num w:numId="5">
    <w:abstractNumId w:val="24"/>
  </w:num>
  <w:num w:numId="6">
    <w:abstractNumId w:val="4"/>
  </w:num>
  <w:num w:numId="7">
    <w:abstractNumId w:val="20"/>
  </w:num>
  <w:num w:numId="8">
    <w:abstractNumId w:val="18"/>
  </w:num>
  <w:num w:numId="9">
    <w:abstractNumId w:val="22"/>
  </w:num>
  <w:num w:numId="10">
    <w:abstractNumId w:val="26"/>
  </w:num>
  <w:num w:numId="11">
    <w:abstractNumId w:val="29"/>
  </w:num>
  <w:num w:numId="12">
    <w:abstractNumId w:val="0"/>
  </w:num>
  <w:num w:numId="13">
    <w:abstractNumId w:val="25"/>
  </w:num>
  <w:num w:numId="14">
    <w:abstractNumId w:val="30"/>
  </w:num>
  <w:num w:numId="15">
    <w:abstractNumId w:val="19"/>
  </w:num>
  <w:num w:numId="16">
    <w:abstractNumId w:val="23"/>
  </w:num>
  <w:num w:numId="17">
    <w:abstractNumId w:val="3"/>
  </w:num>
  <w:num w:numId="18">
    <w:abstractNumId w:val="17"/>
  </w:num>
  <w:num w:numId="19">
    <w:abstractNumId w:val="7"/>
  </w:num>
  <w:num w:numId="20">
    <w:abstractNumId w:val="11"/>
  </w:num>
  <w:num w:numId="21">
    <w:abstractNumId w:val="10"/>
  </w:num>
  <w:num w:numId="22">
    <w:abstractNumId w:val="27"/>
  </w:num>
  <w:num w:numId="23">
    <w:abstractNumId w:val="14"/>
  </w:num>
  <w:num w:numId="24">
    <w:abstractNumId w:val="16"/>
  </w:num>
  <w:num w:numId="25">
    <w:abstractNumId w:val="31"/>
  </w:num>
  <w:num w:numId="26">
    <w:abstractNumId w:val="1"/>
  </w:num>
  <w:num w:numId="27">
    <w:abstractNumId w:val="9"/>
  </w:num>
  <w:num w:numId="28">
    <w:abstractNumId w:val="5"/>
  </w:num>
  <w:num w:numId="29">
    <w:abstractNumId w:val="21"/>
  </w:num>
  <w:num w:numId="30">
    <w:abstractNumId w:val="12"/>
  </w:num>
  <w:num w:numId="31">
    <w:abstractNumId w:val="2"/>
  </w:num>
  <w:num w:numId="3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3MDE1NDUzMzMyNjVT0lEKTi0uzszPAykwrAUAsPWOTywAAAA="/>
  </w:docVars>
  <w:rsids>
    <w:rsidRoot w:val="00B851A4"/>
    <w:rsid w:val="000223D4"/>
    <w:rsid w:val="000411F5"/>
    <w:rsid w:val="000430B2"/>
    <w:rsid w:val="000432A8"/>
    <w:rsid w:val="00044562"/>
    <w:rsid w:val="00044A2D"/>
    <w:rsid w:val="000451DD"/>
    <w:rsid w:val="00045FFD"/>
    <w:rsid w:val="00060936"/>
    <w:rsid w:val="00071E04"/>
    <w:rsid w:val="00072E9E"/>
    <w:rsid w:val="00073611"/>
    <w:rsid w:val="00073E8A"/>
    <w:rsid w:val="000A2D86"/>
    <w:rsid w:val="000A3EAE"/>
    <w:rsid w:val="000A4A8A"/>
    <w:rsid w:val="000C07D5"/>
    <w:rsid w:val="000C64CD"/>
    <w:rsid w:val="000E2297"/>
    <w:rsid w:val="000E2599"/>
    <w:rsid w:val="000E44FF"/>
    <w:rsid w:val="000F0AAE"/>
    <w:rsid w:val="000F6B33"/>
    <w:rsid w:val="00103108"/>
    <w:rsid w:val="00103251"/>
    <w:rsid w:val="001044A3"/>
    <w:rsid w:val="00107C93"/>
    <w:rsid w:val="00126ED0"/>
    <w:rsid w:val="00131D2D"/>
    <w:rsid w:val="00134387"/>
    <w:rsid w:val="001563A6"/>
    <w:rsid w:val="001578DA"/>
    <w:rsid w:val="00175781"/>
    <w:rsid w:val="00187879"/>
    <w:rsid w:val="00191F52"/>
    <w:rsid w:val="001A06F0"/>
    <w:rsid w:val="001D1704"/>
    <w:rsid w:val="001D7834"/>
    <w:rsid w:val="001E1B10"/>
    <w:rsid w:val="001E6E53"/>
    <w:rsid w:val="002043B7"/>
    <w:rsid w:val="002242B4"/>
    <w:rsid w:val="002278B1"/>
    <w:rsid w:val="002348AD"/>
    <w:rsid w:val="00241A97"/>
    <w:rsid w:val="002429EF"/>
    <w:rsid w:val="00256D68"/>
    <w:rsid w:val="00266429"/>
    <w:rsid w:val="002711A2"/>
    <w:rsid w:val="00274029"/>
    <w:rsid w:val="00274773"/>
    <w:rsid w:val="00275E8F"/>
    <w:rsid w:val="00276BC5"/>
    <w:rsid w:val="00276ECA"/>
    <w:rsid w:val="002871BA"/>
    <w:rsid w:val="002944F2"/>
    <w:rsid w:val="002A25F9"/>
    <w:rsid w:val="002A4DF4"/>
    <w:rsid w:val="002B0A46"/>
    <w:rsid w:val="002B21D4"/>
    <w:rsid w:val="002B3E4A"/>
    <w:rsid w:val="002B6754"/>
    <w:rsid w:val="002B7E6B"/>
    <w:rsid w:val="002C2107"/>
    <w:rsid w:val="002C6F93"/>
    <w:rsid w:val="002C7291"/>
    <w:rsid w:val="002D3CA9"/>
    <w:rsid w:val="002F5403"/>
    <w:rsid w:val="00311E37"/>
    <w:rsid w:val="00314041"/>
    <w:rsid w:val="003203CE"/>
    <w:rsid w:val="00321601"/>
    <w:rsid w:val="003245EC"/>
    <w:rsid w:val="00325852"/>
    <w:rsid w:val="00327D29"/>
    <w:rsid w:val="00331951"/>
    <w:rsid w:val="00332E12"/>
    <w:rsid w:val="00335A73"/>
    <w:rsid w:val="00336FBE"/>
    <w:rsid w:val="003438C7"/>
    <w:rsid w:val="00347186"/>
    <w:rsid w:val="00347220"/>
    <w:rsid w:val="00352027"/>
    <w:rsid w:val="0036345F"/>
    <w:rsid w:val="00373194"/>
    <w:rsid w:val="003802DB"/>
    <w:rsid w:val="00380544"/>
    <w:rsid w:val="00387E8E"/>
    <w:rsid w:val="003A0BFC"/>
    <w:rsid w:val="003A5EBC"/>
    <w:rsid w:val="003B041B"/>
    <w:rsid w:val="003B4D84"/>
    <w:rsid w:val="003C21BA"/>
    <w:rsid w:val="003C23EB"/>
    <w:rsid w:val="003C2811"/>
    <w:rsid w:val="003C3AC2"/>
    <w:rsid w:val="003C6860"/>
    <w:rsid w:val="003E0531"/>
    <w:rsid w:val="003F3C15"/>
    <w:rsid w:val="00404DC2"/>
    <w:rsid w:val="004132D4"/>
    <w:rsid w:val="004175FA"/>
    <w:rsid w:val="0043076A"/>
    <w:rsid w:val="0043089A"/>
    <w:rsid w:val="00434ED9"/>
    <w:rsid w:val="00453510"/>
    <w:rsid w:val="00456161"/>
    <w:rsid w:val="0046088F"/>
    <w:rsid w:val="0046176E"/>
    <w:rsid w:val="004631E0"/>
    <w:rsid w:val="00463E36"/>
    <w:rsid w:val="00467A4A"/>
    <w:rsid w:val="00471E8F"/>
    <w:rsid w:val="004838B8"/>
    <w:rsid w:val="004859FE"/>
    <w:rsid w:val="004958BC"/>
    <w:rsid w:val="00497CD3"/>
    <w:rsid w:val="00497E14"/>
    <w:rsid w:val="004C64E2"/>
    <w:rsid w:val="004D527F"/>
    <w:rsid w:val="004E0532"/>
    <w:rsid w:val="004E2A4F"/>
    <w:rsid w:val="004E4E6F"/>
    <w:rsid w:val="004F18B6"/>
    <w:rsid w:val="004F2660"/>
    <w:rsid w:val="005036CB"/>
    <w:rsid w:val="00505C99"/>
    <w:rsid w:val="0051070E"/>
    <w:rsid w:val="00510C81"/>
    <w:rsid w:val="00514822"/>
    <w:rsid w:val="005337AC"/>
    <w:rsid w:val="00533EB1"/>
    <w:rsid w:val="005416D6"/>
    <w:rsid w:val="00542E54"/>
    <w:rsid w:val="00543D07"/>
    <w:rsid w:val="00545084"/>
    <w:rsid w:val="00546F17"/>
    <w:rsid w:val="00547A66"/>
    <w:rsid w:val="0055639F"/>
    <w:rsid w:val="0057009B"/>
    <w:rsid w:val="00571B1A"/>
    <w:rsid w:val="0057261D"/>
    <w:rsid w:val="00573477"/>
    <w:rsid w:val="00574191"/>
    <w:rsid w:val="00574DD5"/>
    <w:rsid w:val="0057554D"/>
    <w:rsid w:val="00577345"/>
    <w:rsid w:val="00581947"/>
    <w:rsid w:val="00582AE7"/>
    <w:rsid w:val="00584C46"/>
    <w:rsid w:val="00587B86"/>
    <w:rsid w:val="00592054"/>
    <w:rsid w:val="00593CDD"/>
    <w:rsid w:val="00594F93"/>
    <w:rsid w:val="005A0958"/>
    <w:rsid w:val="005B260B"/>
    <w:rsid w:val="005C4981"/>
    <w:rsid w:val="005D0851"/>
    <w:rsid w:val="005D1084"/>
    <w:rsid w:val="005D5F6D"/>
    <w:rsid w:val="005D6DE8"/>
    <w:rsid w:val="005E7380"/>
    <w:rsid w:val="005F5CE0"/>
    <w:rsid w:val="005F781E"/>
    <w:rsid w:val="005F79A2"/>
    <w:rsid w:val="00600EFD"/>
    <w:rsid w:val="00600F1A"/>
    <w:rsid w:val="006043FC"/>
    <w:rsid w:val="0062051A"/>
    <w:rsid w:val="00622E03"/>
    <w:rsid w:val="006314F7"/>
    <w:rsid w:val="00634930"/>
    <w:rsid w:val="00640408"/>
    <w:rsid w:val="00641FEA"/>
    <w:rsid w:val="00642DE6"/>
    <w:rsid w:val="00644F29"/>
    <w:rsid w:val="00653966"/>
    <w:rsid w:val="00653DB1"/>
    <w:rsid w:val="0066085D"/>
    <w:rsid w:val="00660A42"/>
    <w:rsid w:val="0066647A"/>
    <w:rsid w:val="00666D58"/>
    <w:rsid w:val="00666F7B"/>
    <w:rsid w:val="00671F42"/>
    <w:rsid w:val="00676F66"/>
    <w:rsid w:val="00680664"/>
    <w:rsid w:val="006909C3"/>
    <w:rsid w:val="006940F2"/>
    <w:rsid w:val="006A0BD5"/>
    <w:rsid w:val="006A1961"/>
    <w:rsid w:val="006A1F3D"/>
    <w:rsid w:val="006A2757"/>
    <w:rsid w:val="006C091A"/>
    <w:rsid w:val="006C7C39"/>
    <w:rsid w:val="006D51F1"/>
    <w:rsid w:val="006D7F4E"/>
    <w:rsid w:val="00705547"/>
    <w:rsid w:val="0071149E"/>
    <w:rsid w:val="00714D6C"/>
    <w:rsid w:val="007207F3"/>
    <w:rsid w:val="007330FE"/>
    <w:rsid w:val="007346B0"/>
    <w:rsid w:val="00736E76"/>
    <w:rsid w:val="0074641B"/>
    <w:rsid w:val="00750CDD"/>
    <w:rsid w:val="00757585"/>
    <w:rsid w:val="007616A4"/>
    <w:rsid w:val="00775961"/>
    <w:rsid w:val="00783130"/>
    <w:rsid w:val="0079330E"/>
    <w:rsid w:val="007A27AA"/>
    <w:rsid w:val="007B2387"/>
    <w:rsid w:val="007C0164"/>
    <w:rsid w:val="007C1295"/>
    <w:rsid w:val="007C4CBC"/>
    <w:rsid w:val="007C7E41"/>
    <w:rsid w:val="007D198E"/>
    <w:rsid w:val="007E0CB8"/>
    <w:rsid w:val="007F0A98"/>
    <w:rsid w:val="008018D9"/>
    <w:rsid w:val="0080282B"/>
    <w:rsid w:val="00810B01"/>
    <w:rsid w:val="00810CF6"/>
    <w:rsid w:val="00815FFB"/>
    <w:rsid w:val="008164C7"/>
    <w:rsid w:val="00816FA3"/>
    <w:rsid w:val="00821F4F"/>
    <w:rsid w:val="00822466"/>
    <w:rsid w:val="008264A6"/>
    <w:rsid w:val="00835BEE"/>
    <w:rsid w:val="008401B4"/>
    <w:rsid w:val="00842086"/>
    <w:rsid w:val="0086277C"/>
    <w:rsid w:val="00880EBF"/>
    <w:rsid w:val="00882F72"/>
    <w:rsid w:val="00883302"/>
    <w:rsid w:val="00887996"/>
    <w:rsid w:val="008949DF"/>
    <w:rsid w:val="00894BFB"/>
    <w:rsid w:val="00896060"/>
    <w:rsid w:val="00896188"/>
    <w:rsid w:val="00896AD9"/>
    <w:rsid w:val="008B5F40"/>
    <w:rsid w:val="008C1B20"/>
    <w:rsid w:val="008C24AC"/>
    <w:rsid w:val="008C63FA"/>
    <w:rsid w:val="008D2C54"/>
    <w:rsid w:val="008D3D9B"/>
    <w:rsid w:val="008E4C87"/>
    <w:rsid w:val="008F2E35"/>
    <w:rsid w:val="008F33E3"/>
    <w:rsid w:val="008F46DD"/>
    <w:rsid w:val="0090314D"/>
    <w:rsid w:val="00911D84"/>
    <w:rsid w:val="009122E4"/>
    <w:rsid w:val="0091317D"/>
    <w:rsid w:val="009172EA"/>
    <w:rsid w:val="00920ED1"/>
    <w:rsid w:val="0092781D"/>
    <w:rsid w:val="009303AE"/>
    <w:rsid w:val="009360CB"/>
    <w:rsid w:val="00943387"/>
    <w:rsid w:val="00945159"/>
    <w:rsid w:val="00952AAA"/>
    <w:rsid w:val="00952CEE"/>
    <w:rsid w:val="009603C8"/>
    <w:rsid w:val="00965021"/>
    <w:rsid w:val="00970596"/>
    <w:rsid w:val="00972336"/>
    <w:rsid w:val="009766FD"/>
    <w:rsid w:val="00977830"/>
    <w:rsid w:val="00981EA8"/>
    <w:rsid w:val="0098369A"/>
    <w:rsid w:val="00984F88"/>
    <w:rsid w:val="0098592C"/>
    <w:rsid w:val="00986C2A"/>
    <w:rsid w:val="00992D5D"/>
    <w:rsid w:val="00993C21"/>
    <w:rsid w:val="00994B0C"/>
    <w:rsid w:val="009A1401"/>
    <w:rsid w:val="009A2BA1"/>
    <w:rsid w:val="009A4200"/>
    <w:rsid w:val="009B0D8B"/>
    <w:rsid w:val="009B0F96"/>
    <w:rsid w:val="009C2672"/>
    <w:rsid w:val="009C540A"/>
    <w:rsid w:val="009D16E1"/>
    <w:rsid w:val="009D55B6"/>
    <w:rsid w:val="009E3FC5"/>
    <w:rsid w:val="009E763E"/>
    <w:rsid w:val="009F34D3"/>
    <w:rsid w:val="009F410F"/>
    <w:rsid w:val="00A002BD"/>
    <w:rsid w:val="00A10EBD"/>
    <w:rsid w:val="00A14EE1"/>
    <w:rsid w:val="00A15BFF"/>
    <w:rsid w:val="00A31E45"/>
    <w:rsid w:val="00A410C7"/>
    <w:rsid w:val="00A47389"/>
    <w:rsid w:val="00A627FB"/>
    <w:rsid w:val="00A7779C"/>
    <w:rsid w:val="00A84BE1"/>
    <w:rsid w:val="00A922B7"/>
    <w:rsid w:val="00AA3763"/>
    <w:rsid w:val="00AA55B4"/>
    <w:rsid w:val="00AA66D0"/>
    <w:rsid w:val="00AB29E0"/>
    <w:rsid w:val="00AB2B66"/>
    <w:rsid w:val="00AC08CD"/>
    <w:rsid w:val="00AC2765"/>
    <w:rsid w:val="00AD152B"/>
    <w:rsid w:val="00AE7A10"/>
    <w:rsid w:val="00B01379"/>
    <w:rsid w:val="00B065DB"/>
    <w:rsid w:val="00B2244C"/>
    <w:rsid w:val="00B22BDF"/>
    <w:rsid w:val="00B25A14"/>
    <w:rsid w:val="00B513C0"/>
    <w:rsid w:val="00B52541"/>
    <w:rsid w:val="00B5731B"/>
    <w:rsid w:val="00B57A49"/>
    <w:rsid w:val="00B65862"/>
    <w:rsid w:val="00B67EA0"/>
    <w:rsid w:val="00B76752"/>
    <w:rsid w:val="00B80C31"/>
    <w:rsid w:val="00B851A4"/>
    <w:rsid w:val="00BA19C4"/>
    <w:rsid w:val="00BA3AAD"/>
    <w:rsid w:val="00BB131E"/>
    <w:rsid w:val="00BB6A17"/>
    <w:rsid w:val="00BB7A2A"/>
    <w:rsid w:val="00BD3A7A"/>
    <w:rsid w:val="00BF2BCA"/>
    <w:rsid w:val="00BF3B59"/>
    <w:rsid w:val="00BF63C5"/>
    <w:rsid w:val="00C03A53"/>
    <w:rsid w:val="00C04088"/>
    <w:rsid w:val="00C1172F"/>
    <w:rsid w:val="00C16C4D"/>
    <w:rsid w:val="00C27824"/>
    <w:rsid w:val="00C27F0B"/>
    <w:rsid w:val="00C332C3"/>
    <w:rsid w:val="00C3500F"/>
    <w:rsid w:val="00C36FA2"/>
    <w:rsid w:val="00C3716B"/>
    <w:rsid w:val="00C379F7"/>
    <w:rsid w:val="00C37EC6"/>
    <w:rsid w:val="00C45D8D"/>
    <w:rsid w:val="00C477C3"/>
    <w:rsid w:val="00C62BB0"/>
    <w:rsid w:val="00C73F9F"/>
    <w:rsid w:val="00C77CED"/>
    <w:rsid w:val="00C8340C"/>
    <w:rsid w:val="00C96F02"/>
    <w:rsid w:val="00CA04CF"/>
    <w:rsid w:val="00CA7A0F"/>
    <w:rsid w:val="00CB2947"/>
    <w:rsid w:val="00CB745D"/>
    <w:rsid w:val="00CC33E8"/>
    <w:rsid w:val="00CC6523"/>
    <w:rsid w:val="00CD5A29"/>
    <w:rsid w:val="00CE0CFC"/>
    <w:rsid w:val="00CE0D47"/>
    <w:rsid w:val="00CE15D0"/>
    <w:rsid w:val="00CF317F"/>
    <w:rsid w:val="00CF4865"/>
    <w:rsid w:val="00D04807"/>
    <w:rsid w:val="00D1628D"/>
    <w:rsid w:val="00D30C8B"/>
    <w:rsid w:val="00D36302"/>
    <w:rsid w:val="00D40999"/>
    <w:rsid w:val="00D431F3"/>
    <w:rsid w:val="00D44EF5"/>
    <w:rsid w:val="00D46EFC"/>
    <w:rsid w:val="00D60144"/>
    <w:rsid w:val="00D82EFC"/>
    <w:rsid w:val="00D86C9F"/>
    <w:rsid w:val="00D91B5F"/>
    <w:rsid w:val="00D93AC1"/>
    <w:rsid w:val="00DA15CF"/>
    <w:rsid w:val="00DA40F2"/>
    <w:rsid w:val="00DA6BAB"/>
    <w:rsid w:val="00DB54CA"/>
    <w:rsid w:val="00DB7EA9"/>
    <w:rsid w:val="00DC1462"/>
    <w:rsid w:val="00DC399F"/>
    <w:rsid w:val="00DD40EB"/>
    <w:rsid w:val="00DE3342"/>
    <w:rsid w:val="00DE4438"/>
    <w:rsid w:val="00DE5143"/>
    <w:rsid w:val="00DE61CE"/>
    <w:rsid w:val="00E014D8"/>
    <w:rsid w:val="00E018B6"/>
    <w:rsid w:val="00E02F87"/>
    <w:rsid w:val="00E0300B"/>
    <w:rsid w:val="00E05D69"/>
    <w:rsid w:val="00E21964"/>
    <w:rsid w:val="00E219ED"/>
    <w:rsid w:val="00E22ED1"/>
    <w:rsid w:val="00E2334F"/>
    <w:rsid w:val="00E24D24"/>
    <w:rsid w:val="00E55BE0"/>
    <w:rsid w:val="00E61926"/>
    <w:rsid w:val="00E64E76"/>
    <w:rsid w:val="00E80537"/>
    <w:rsid w:val="00E85590"/>
    <w:rsid w:val="00E858F2"/>
    <w:rsid w:val="00E86D98"/>
    <w:rsid w:val="00E91A4E"/>
    <w:rsid w:val="00EB10D3"/>
    <w:rsid w:val="00EB154A"/>
    <w:rsid w:val="00EB3DC2"/>
    <w:rsid w:val="00ED2FCF"/>
    <w:rsid w:val="00ED33F5"/>
    <w:rsid w:val="00ED3A82"/>
    <w:rsid w:val="00ED48C6"/>
    <w:rsid w:val="00ED59A9"/>
    <w:rsid w:val="00EE4978"/>
    <w:rsid w:val="00EE56FE"/>
    <w:rsid w:val="00EE61AB"/>
    <w:rsid w:val="00EF238B"/>
    <w:rsid w:val="00F00763"/>
    <w:rsid w:val="00F02F38"/>
    <w:rsid w:val="00F1058C"/>
    <w:rsid w:val="00F16275"/>
    <w:rsid w:val="00F175EE"/>
    <w:rsid w:val="00F22269"/>
    <w:rsid w:val="00F264E7"/>
    <w:rsid w:val="00F27101"/>
    <w:rsid w:val="00F328AF"/>
    <w:rsid w:val="00F43B5F"/>
    <w:rsid w:val="00F4485D"/>
    <w:rsid w:val="00F54BBF"/>
    <w:rsid w:val="00F5767F"/>
    <w:rsid w:val="00F67DCA"/>
    <w:rsid w:val="00F7688B"/>
    <w:rsid w:val="00FB3F56"/>
    <w:rsid w:val="00FB5582"/>
    <w:rsid w:val="00FC497A"/>
    <w:rsid w:val="00FC538B"/>
    <w:rsid w:val="00FD12D8"/>
    <w:rsid w:val="00FD15FF"/>
    <w:rsid w:val="00FD3DDB"/>
    <w:rsid w:val="00FD6720"/>
    <w:rsid w:val="00FE2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1F23EE3"/>
  <w15:docId w15:val="{D43904F1-6F10-45DB-B12A-1B854A000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76752"/>
  </w:style>
  <w:style w:type="paragraph" w:styleId="Heading1">
    <w:name w:val="heading 1"/>
    <w:basedOn w:val="Normal"/>
    <w:next w:val="Normal"/>
    <w:link w:val="Heading1Char"/>
    <w:uiPriority w:val="9"/>
    <w:qFormat/>
    <w:rsid w:val="00C27F0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27F0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851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51A4"/>
  </w:style>
  <w:style w:type="paragraph" w:styleId="Footer">
    <w:name w:val="footer"/>
    <w:basedOn w:val="Normal"/>
    <w:link w:val="FooterChar"/>
    <w:uiPriority w:val="99"/>
    <w:unhideWhenUsed/>
    <w:rsid w:val="00B851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51A4"/>
  </w:style>
  <w:style w:type="paragraph" w:styleId="BalloonText">
    <w:name w:val="Balloon Text"/>
    <w:basedOn w:val="Normal"/>
    <w:link w:val="BalloonTextChar"/>
    <w:uiPriority w:val="99"/>
    <w:semiHidden/>
    <w:unhideWhenUsed/>
    <w:rsid w:val="00B851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51A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851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2429EF"/>
    <w:pPr>
      <w:spacing w:after="0" w:line="240" w:lineRule="auto"/>
    </w:pPr>
    <w:rPr>
      <w:b/>
      <w:bCs/>
      <w:color w:val="4F81BD" w:themeColor="accent1"/>
      <w:sz w:val="18"/>
      <w:szCs w:val="18"/>
    </w:rPr>
  </w:style>
  <w:style w:type="table" w:styleId="LightList-Accent2">
    <w:name w:val="Light List Accent 2"/>
    <w:basedOn w:val="TableNormal"/>
    <w:uiPriority w:val="61"/>
    <w:rsid w:val="00981EA8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981EA8"/>
    <w:rPr>
      <w:color w:val="0000FF" w:themeColor="hyperlink"/>
      <w:u w:val="single"/>
    </w:rPr>
  </w:style>
  <w:style w:type="paragraph" w:customStyle="1" w:styleId="Heading">
    <w:name w:val="Heading"/>
    <w:next w:val="Normal"/>
    <w:rsid w:val="00981EA8"/>
    <w:pPr>
      <w:pBdr>
        <w:top w:val="nil"/>
        <w:left w:val="nil"/>
        <w:bottom w:val="nil"/>
        <w:right w:val="nil"/>
        <w:between w:val="nil"/>
        <w:bar w:val="nil"/>
      </w:pBdr>
      <w:spacing w:before="60" w:after="180" w:line="240" w:lineRule="auto"/>
      <w:jc w:val="center"/>
      <w:outlineLvl w:val="0"/>
    </w:pPr>
    <w:rPr>
      <w:rFonts w:ascii="Helvetica" w:eastAsia="Arial Unicode MS" w:hAnsi="Helvetica" w:cs="Arial Unicode MS"/>
      <w:b/>
      <w:bCs/>
      <w:caps/>
      <w:color w:val="008CB4"/>
      <w:sz w:val="36"/>
      <w:szCs w:val="36"/>
      <w:bdr w:val="nil"/>
    </w:rPr>
  </w:style>
  <w:style w:type="paragraph" w:customStyle="1" w:styleId="TableStyle1">
    <w:name w:val="Table Style 1"/>
    <w:rsid w:val="00981EA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Palatino" w:eastAsia="Palatino" w:hAnsi="Palatino" w:cs="Palatino"/>
      <w:b/>
      <w:bCs/>
      <w:color w:val="FEFEFE"/>
      <w:sz w:val="20"/>
      <w:szCs w:val="20"/>
      <w:bdr w:val="nil"/>
    </w:rPr>
  </w:style>
  <w:style w:type="paragraph" w:customStyle="1" w:styleId="TableStyle2">
    <w:name w:val="Table Style 2"/>
    <w:rsid w:val="00981EA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Palatino" w:eastAsia="Palatino" w:hAnsi="Palatino" w:cs="Palatino"/>
      <w:b/>
      <w:bCs/>
      <w:color w:val="565452"/>
      <w:sz w:val="20"/>
      <w:szCs w:val="20"/>
      <w:bdr w:val="nil"/>
    </w:rPr>
  </w:style>
  <w:style w:type="paragraph" w:customStyle="1" w:styleId="TableStyle3">
    <w:name w:val="Table Style 3"/>
    <w:rsid w:val="00981EA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Palatino" w:eastAsia="Palatino" w:hAnsi="Palatino" w:cs="Palatino"/>
      <w:color w:val="565452"/>
      <w:sz w:val="20"/>
      <w:szCs w:val="20"/>
      <w:bdr w:val="nil"/>
    </w:rPr>
  </w:style>
  <w:style w:type="table" w:styleId="LightList">
    <w:name w:val="Light List"/>
    <w:basedOn w:val="TableNormal"/>
    <w:uiPriority w:val="61"/>
    <w:rsid w:val="00981EA8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NoSpacing">
    <w:name w:val="No Spacing"/>
    <w:link w:val="NoSpacingChar"/>
    <w:uiPriority w:val="1"/>
    <w:qFormat/>
    <w:rsid w:val="00810CF6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810CF6"/>
    <w:rPr>
      <w:rFonts w:eastAsiaTheme="minorEastAsia"/>
      <w:lang w:eastAsia="ja-JP"/>
    </w:rPr>
  </w:style>
  <w:style w:type="table" w:styleId="MediumShading2">
    <w:name w:val="Medium Shading 2"/>
    <w:basedOn w:val="TableNormal"/>
    <w:uiPriority w:val="64"/>
    <w:rsid w:val="002B7E6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2B7E6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ghtList-Accent4">
    <w:name w:val="Light List Accent 4"/>
    <w:basedOn w:val="TableNormal"/>
    <w:uiPriority w:val="61"/>
    <w:rsid w:val="008264A6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Grid-Accent1">
    <w:name w:val="Light Grid Accent 1"/>
    <w:basedOn w:val="TableNormal"/>
    <w:uiPriority w:val="62"/>
    <w:rsid w:val="008264A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Shading-Accent4">
    <w:name w:val="Light Shading Accent 4"/>
    <w:basedOn w:val="TableNormal"/>
    <w:uiPriority w:val="60"/>
    <w:rsid w:val="008264A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1">
    <w:name w:val="Light Shading Accent 1"/>
    <w:basedOn w:val="TableNormal"/>
    <w:uiPriority w:val="60"/>
    <w:rsid w:val="008264A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">
    <w:name w:val="Light Shading"/>
    <w:basedOn w:val="TableNormal"/>
    <w:uiPriority w:val="60"/>
    <w:rsid w:val="008264A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Grid">
    <w:name w:val="Light Grid"/>
    <w:basedOn w:val="TableNormal"/>
    <w:uiPriority w:val="62"/>
    <w:rsid w:val="008264A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MediumList1-Accent4">
    <w:name w:val="Medium List 1 Accent 4"/>
    <w:basedOn w:val="TableNormal"/>
    <w:uiPriority w:val="65"/>
    <w:rsid w:val="008264A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LightGrid-Accent4">
    <w:name w:val="Light Grid Accent 4"/>
    <w:basedOn w:val="TableNormal"/>
    <w:uiPriority w:val="62"/>
    <w:rsid w:val="008264A6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C27F0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C27F0B"/>
    <w:pPr>
      <w:outlineLvl w:val="9"/>
    </w:pPr>
    <w:rPr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C27824"/>
    <w:pPr>
      <w:tabs>
        <w:tab w:val="left" w:pos="720"/>
        <w:tab w:val="left" w:pos="1170"/>
        <w:tab w:val="right" w:leader="dot" w:pos="12420"/>
      </w:tabs>
      <w:bidi/>
      <w:spacing w:after="100"/>
      <w:ind w:left="670"/>
    </w:pPr>
    <w:rPr>
      <w:rFonts w:eastAsiaTheme="minorEastAsia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C27824"/>
    <w:pPr>
      <w:tabs>
        <w:tab w:val="left" w:pos="450"/>
        <w:tab w:val="left" w:pos="810"/>
        <w:tab w:val="right" w:leader="dot" w:pos="12420"/>
      </w:tabs>
      <w:bidi/>
      <w:spacing w:after="100"/>
      <w:ind w:left="450"/>
    </w:pPr>
    <w:rPr>
      <w:rFonts w:eastAsiaTheme="minorEastAsia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C27F0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C27F0B"/>
    <w:pPr>
      <w:ind w:left="720"/>
      <w:contextualSpacing/>
    </w:pPr>
  </w:style>
  <w:style w:type="table" w:styleId="MediumShading1-Accent4">
    <w:name w:val="Medium Shading 1 Accent 4"/>
    <w:basedOn w:val="TableNormal"/>
    <w:uiPriority w:val="63"/>
    <w:rsid w:val="00C27F0B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028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28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28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2B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2B66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8401B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tlid-translation">
    <w:name w:val="tlid-translation"/>
    <w:basedOn w:val="DefaultParagraphFont"/>
    <w:rsid w:val="002664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873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1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0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4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4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8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95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00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0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7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805A1AB41FAD4A8C89A370635DC8B7" ma:contentTypeVersion="25" ma:contentTypeDescription="Create a new document." ma:contentTypeScope="" ma:versionID="ccffa8110487bb9053cf7b958dee7bc9">
  <xsd:schema xmlns:xsd="http://www.w3.org/2001/XMLSchema" xmlns:xs="http://www.w3.org/2001/XMLSchema" xmlns:p="http://schemas.microsoft.com/office/2006/metadata/properties" xmlns:ns3="86081ada-64cb-4b1f-90e8-33e80d03febd" xmlns:ns4="013cd8cd-f5cd-4761-a287-8083200c291c" targetNamespace="http://schemas.microsoft.com/office/2006/metadata/properties" ma:root="true" ma:fieldsID="d5c368ddba566ff211a6cc2e045d4523" ns3:_="" ns4:_="">
    <xsd:import namespace="86081ada-64cb-4b1f-90e8-33e80d03febd"/>
    <xsd:import namespace="013cd8cd-f5cd-4761-a287-8083200c291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AppVersion" minOccurs="0"/>
                <xsd:element ref="ns4:Teachers" minOccurs="0"/>
                <xsd:element ref="ns4:Students" minOccurs="0"/>
                <xsd:element ref="ns4:Student_Group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LengthInSeconds" minOccurs="0"/>
                <xsd:element ref="ns4:MediaServiceOCR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081ada-64cb-4b1f-90e8-33e80d03feb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3cd8cd-f5cd-4761-a287-8083200c291c" elementFormDefault="qualified">
    <xsd:import namespace="http://schemas.microsoft.com/office/2006/documentManagement/types"/>
    <xsd:import namespace="http://schemas.microsoft.com/office/infopath/2007/PartnerControls"/>
    <xsd:element name="NotebookType" ma:index="11" nillable="true" ma:displayName="Notebook Type" ma:internalName="NotebookType">
      <xsd:simpleType>
        <xsd:restriction base="dms:Text"/>
      </xsd:simpleType>
    </xsd:element>
    <xsd:element name="FolderType" ma:index="12" nillable="true" ma:displayName="Folder Type" ma:internalName="FolderType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4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5" nillable="true" ma:displayName="App Version" ma:internalName="AppVersion">
      <xsd:simpleType>
        <xsd:restriction base="dms:Text"/>
      </xsd:simpleType>
    </xsd:element>
    <xsd:element name="Teachers" ma:index="16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7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8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9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0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1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GenerationTime" ma:index="2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30" nillable="true" ma:displayName="Length (seconds)" ma:internalName="MediaLengthInSeconds" ma:readOnly="true">
      <xsd:simpleType>
        <xsd:restriction base="dms:Unknown"/>
      </xsd:simpleType>
    </xsd:element>
    <xsd:element name="MediaServiceOCR" ma:index="3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32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wner xmlns="013cd8cd-f5cd-4761-a287-8083200c291c">
      <UserInfo>
        <DisplayName/>
        <AccountId xsi:nil="true"/>
        <AccountType/>
      </UserInfo>
    </Owner>
    <Invited_Teachers xmlns="013cd8cd-f5cd-4761-a287-8083200c291c" xsi:nil="true"/>
    <DefaultSectionNames xmlns="013cd8cd-f5cd-4761-a287-8083200c291c" xsi:nil="true"/>
    <NotebookType xmlns="013cd8cd-f5cd-4761-a287-8083200c291c" xsi:nil="true"/>
    <FolderType xmlns="013cd8cd-f5cd-4761-a287-8083200c291c" xsi:nil="true"/>
    <Students xmlns="013cd8cd-f5cd-4761-a287-8083200c291c">
      <UserInfo>
        <DisplayName/>
        <AccountId xsi:nil="true"/>
        <AccountType/>
      </UserInfo>
    </Students>
    <Teachers xmlns="013cd8cd-f5cd-4761-a287-8083200c291c">
      <UserInfo>
        <DisplayName/>
        <AccountId xsi:nil="true"/>
        <AccountType/>
      </UserInfo>
    </Teachers>
    <Student_Groups xmlns="013cd8cd-f5cd-4761-a287-8083200c291c">
      <UserInfo>
        <DisplayName/>
        <AccountId xsi:nil="true"/>
        <AccountType/>
      </UserInfo>
    </Student_Groups>
    <AppVersion xmlns="013cd8cd-f5cd-4761-a287-8083200c291c" xsi:nil="true"/>
    <Self_Registration_Enabled xmlns="013cd8cd-f5cd-4761-a287-8083200c291c" xsi:nil="true"/>
    <Invited_Students xmlns="013cd8cd-f5cd-4761-a287-8083200c291c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D64244-A251-4EA9-AED3-E80988F3E8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081ada-64cb-4b1f-90e8-33e80d03febd"/>
    <ds:schemaRef ds:uri="013cd8cd-f5cd-4761-a287-8083200c29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B2C272D-076D-4510-A846-C48BFB17FD0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D3C058-3D54-4486-9575-F364C78BE97C}">
  <ds:schemaRefs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purl.org/dc/terms/"/>
    <ds:schemaRef ds:uri="http://schemas.microsoft.com/office/2006/metadata/properties"/>
    <ds:schemaRef ds:uri="013cd8cd-f5cd-4761-a287-8083200c291c"/>
    <ds:schemaRef ds:uri="http://purl.org/dc/dcmitype/"/>
    <ds:schemaRef ds:uri="http://schemas.openxmlformats.org/package/2006/metadata/core-properties"/>
    <ds:schemaRef ds:uri="86081ada-64cb-4b1f-90e8-33e80d03febd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343F99D9-4CD2-4052-B637-BCB14CDD6D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2</Words>
  <Characters>75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cellor’s Innovation Award</vt:lpstr>
    </vt:vector>
  </TitlesOfParts>
  <Company/>
  <LinksUpToDate>false</LinksUpToDate>
  <CharactersWithSpaces>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cellor’s Innovation Award</dc:title>
  <dc:subject>Award Guide</dc:subject>
  <dc:creator>"Innovation Support Team" &lt;innovation.support@uaeu.ac.ae&gt;</dc:creator>
  <cp:lastModifiedBy>Alia AlSuwaider</cp:lastModifiedBy>
  <cp:revision>2</cp:revision>
  <cp:lastPrinted>2021-08-30T08:10:00Z</cp:lastPrinted>
  <dcterms:created xsi:type="dcterms:W3CDTF">2021-08-30T08:44:00Z</dcterms:created>
  <dcterms:modified xsi:type="dcterms:W3CDTF">2021-08-30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05A1AB41FAD4A8C89A370635DC8B7</vt:lpwstr>
  </property>
</Properties>
</file>